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E85BD9" w14:textId="54056BA4" w:rsidR="00BD34AF" w:rsidRPr="001560B6" w:rsidRDefault="00BD34AF" w:rsidP="00372755">
      <w:pPr>
        <w:pStyle w:val="TOCHeading"/>
        <w:jc w:val="center"/>
        <w:outlineLvl w:val="0"/>
        <w:rPr>
          <w:rFonts w:cstheme="majorHAnsi"/>
          <w:b/>
          <w:sz w:val="24"/>
          <w:szCs w:val="24"/>
          <w:lang w:val="en-ID"/>
        </w:rPr>
      </w:pPr>
      <w:bookmarkStart w:id="0" w:name="_Toc46913933"/>
      <w:commentRangeStart w:id="1"/>
      <w:r w:rsidRPr="001560B6">
        <w:rPr>
          <w:rFonts w:cstheme="majorHAnsi"/>
          <w:b/>
          <w:sz w:val="24"/>
          <w:szCs w:val="24"/>
          <w:lang w:val="id-ID"/>
        </w:rPr>
        <w:t>ABSTRAK</w:t>
      </w:r>
      <w:commentRangeEnd w:id="1"/>
      <w:r w:rsidR="00E61589">
        <w:rPr>
          <w:rStyle w:val="CommentReference"/>
          <w:rFonts w:asciiTheme="minorHAnsi" w:eastAsiaTheme="minorHAnsi" w:hAnsiTheme="minorHAnsi" w:cstheme="minorBidi"/>
          <w:color w:val="auto"/>
        </w:rPr>
        <w:commentReference w:id="1"/>
      </w:r>
      <w:bookmarkEnd w:id="0"/>
    </w:p>
    <w:p w14:paraId="46F9F7AB" w14:textId="77777777" w:rsidR="00BD34AF" w:rsidRPr="001560B6" w:rsidRDefault="00BD34AF" w:rsidP="00BD34AF">
      <w:pPr>
        <w:spacing w:line="360" w:lineRule="auto"/>
        <w:jc w:val="center"/>
        <w:rPr>
          <w:rFonts w:asciiTheme="majorHAnsi" w:hAnsiTheme="majorHAnsi" w:cstheme="majorHAnsi"/>
          <w:szCs w:val="24"/>
          <w:lang w:val="en-ID"/>
        </w:rPr>
      </w:pPr>
    </w:p>
    <w:p w14:paraId="6362AC72" w14:textId="77777777" w:rsidR="008B3009" w:rsidRPr="008B3009" w:rsidRDefault="008B3009" w:rsidP="008B3009">
      <w:pPr>
        <w:spacing w:line="360" w:lineRule="auto"/>
        <w:rPr>
          <w:rFonts w:asciiTheme="majorHAnsi" w:hAnsiTheme="majorHAnsi" w:cstheme="majorHAnsi"/>
          <w:b/>
          <w:bCs/>
          <w:szCs w:val="24"/>
          <w:lang w:val="en-ID"/>
        </w:rPr>
      </w:pPr>
      <w:r>
        <w:rPr>
          <w:rFonts w:asciiTheme="majorHAnsi" w:hAnsiTheme="majorHAnsi" w:cstheme="majorHAnsi"/>
          <w:szCs w:val="24"/>
          <w:lang w:val="en-ID"/>
        </w:rPr>
        <w:t>Galih Anggi Satriawan</w:t>
      </w:r>
      <w:r w:rsidR="00BD34AF" w:rsidRPr="001560B6">
        <w:rPr>
          <w:rFonts w:asciiTheme="majorHAnsi" w:hAnsiTheme="majorHAnsi" w:cstheme="majorHAnsi"/>
          <w:szCs w:val="24"/>
          <w:lang w:val="en-ID"/>
        </w:rPr>
        <w:t xml:space="preserve">. 2020. </w:t>
      </w:r>
      <w:r w:rsidRPr="008B3009">
        <w:rPr>
          <w:rFonts w:asciiTheme="majorHAnsi" w:hAnsiTheme="majorHAnsi" w:cstheme="majorHAnsi"/>
          <w:b/>
          <w:bCs/>
          <w:szCs w:val="24"/>
          <w:lang w:val="en-ID"/>
        </w:rPr>
        <w:t xml:space="preserve">Pengembangan Sistem Informasi Manajemen </w:t>
      </w:r>
    </w:p>
    <w:p w14:paraId="5BE2A562" w14:textId="40CD922D" w:rsidR="00BD34AF" w:rsidRDefault="008B3009" w:rsidP="008B3009">
      <w:pPr>
        <w:spacing w:line="360" w:lineRule="auto"/>
        <w:ind w:left="720"/>
        <w:rPr>
          <w:rFonts w:asciiTheme="majorHAnsi" w:hAnsiTheme="majorHAnsi" w:cstheme="majorHAnsi"/>
          <w:szCs w:val="24"/>
          <w:lang w:val="en-ID"/>
        </w:rPr>
      </w:pPr>
      <w:r w:rsidRPr="008B3009">
        <w:rPr>
          <w:rFonts w:asciiTheme="majorHAnsi" w:hAnsiTheme="majorHAnsi" w:cstheme="majorHAnsi"/>
          <w:b/>
          <w:bCs/>
          <w:szCs w:val="24"/>
          <w:lang w:val="en-ID"/>
        </w:rPr>
        <w:t xml:space="preserve">Rencana Operasional Dengan Pendekatan </w:t>
      </w:r>
      <w:r w:rsidRPr="008B3009">
        <w:rPr>
          <w:rFonts w:asciiTheme="majorHAnsi" w:hAnsiTheme="majorHAnsi" w:cstheme="majorHAnsi"/>
          <w:b/>
          <w:bCs/>
          <w:i/>
          <w:szCs w:val="24"/>
          <w:lang w:val="en-ID"/>
        </w:rPr>
        <w:t xml:space="preserve">Personal eXtreme Programming </w:t>
      </w:r>
      <w:r w:rsidRPr="008B3009">
        <w:rPr>
          <w:rFonts w:asciiTheme="majorHAnsi" w:hAnsiTheme="majorHAnsi" w:cstheme="majorHAnsi"/>
          <w:b/>
          <w:bCs/>
          <w:szCs w:val="24"/>
          <w:lang w:val="en-ID"/>
        </w:rPr>
        <w:t>(Studi Kasus: STIKI Malang)</w:t>
      </w:r>
      <w:r w:rsidR="00BD34AF" w:rsidRPr="001560B6">
        <w:rPr>
          <w:rFonts w:asciiTheme="majorHAnsi" w:hAnsiTheme="majorHAnsi" w:cstheme="majorHAnsi"/>
          <w:szCs w:val="24"/>
          <w:lang w:val="en-ID"/>
        </w:rPr>
        <w:t xml:space="preserve">, Tugas Akhir. Program Studi Teknik Informatika (S1). STIKI </w:t>
      </w:r>
      <w:r>
        <w:rPr>
          <w:rFonts w:asciiTheme="majorHAnsi" w:hAnsiTheme="majorHAnsi" w:cstheme="majorHAnsi"/>
          <w:szCs w:val="24"/>
          <w:lang w:val="en-ID"/>
        </w:rPr>
        <w:t>MALANG</w:t>
      </w:r>
      <w:r w:rsidR="00BD34AF" w:rsidRPr="001560B6">
        <w:rPr>
          <w:rFonts w:asciiTheme="majorHAnsi" w:hAnsiTheme="majorHAnsi" w:cstheme="majorHAnsi"/>
          <w:szCs w:val="24"/>
          <w:lang w:val="en-ID"/>
        </w:rPr>
        <w:t>. Pembimbing</w:t>
      </w:r>
      <w:r w:rsidR="009F18C8" w:rsidRPr="001560B6">
        <w:rPr>
          <w:rFonts w:asciiTheme="majorHAnsi" w:hAnsiTheme="majorHAnsi" w:cstheme="majorHAnsi"/>
          <w:szCs w:val="24"/>
          <w:lang w:val="en-ID"/>
        </w:rPr>
        <w:t>: Koko Wahyu Prasetyo, S.Kom, M.TI</w:t>
      </w:r>
    </w:p>
    <w:p w14:paraId="28E7CA4E" w14:textId="2FCEE7EE" w:rsidR="00BD34AF" w:rsidRPr="00F86983" w:rsidRDefault="001B7FEE" w:rsidP="004F7128">
      <w:pPr>
        <w:spacing w:line="360" w:lineRule="auto"/>
        <w:ind w:firstLine="720"/>
        <w:rPr>
          <w:lang w:val="en-ID"/>
        </w:rPr>
      </w:pPr>
      <w:r w:rsidRPr="00173B67">
        <w:t>Dalam pembuatan Rencana Operasional</w:t>
      </w:r>
      <w:r>
        <w:t xml:space="preserve"> di STIKI Malang</w:t>
      </w:r>
      <w:r w:rsidRPr="00173B67">
        <w:t xml:space="preserve"> </w:t>
      </w:r>
      <w:r>
        <w:t xml:space="preserve">terdapat beberapa tahapan yaitu </w:t>
      </w:r>
      <w:r w:rsidRPr="00173B67">
        <w:t>pembuatan rencana strategis, rencana operasional, penga</w:t>
      </w:r>
      <w:r w:rsidR="00F86983">
        <w:t>juan komitmen dan validasi komitmen</w:t>
      </w:r>
      <w:r w:rsidRPr="00173B67">
        <w:t xml:space="preserve">. </w:t>
      </w:r>
      <w:r w:rsidR="008746C6">
        <w:t>Selain itu p</w:t>
      </w:r>
      <w:r w:rsidRPr="00173B67">
        <w:t xml:space="preserve">ada akhir semester seluruh </w:t>
      </w:r>
      <w:r w:rsidR="00F86983" w:rsidRPr="00173B67">
        <w:t xml:space="preserve">Pimpinan Unit Kerja </w:t>
      </w:r>
      <w:r w:rsidRPr="00173B67">
        <w:t xml:space="preserve">harus mengumpulkan </w:t>
      </w:r>
      <w:r w:rsidR="00F86983">
        <w:t>dokumen</w:t>
      </w:r>
      <w:r w:rsidRPr="00173B67">
        <w:t xml:space="preserve"> ketercapaian kerja melalui </w:t>
      </w:r>
      <w:r w:rsidRPr="009B6029">
        <w:rPr>
          <w:i/>
        </w:rPr>
        <w:t>Google Drive</w:t>
      </w:r>
      <w:r w:rsidRPr="00173B67">
        <w:t xml:space="preserve"> dan selanjutnya akan diperiksa oleh Pusat Jaminan Mutu</w:t>
      </w:r>
      <w:r>
        <w:t xml:space="preserve"> (PJM)</w:t>
      </w:r>
      <w:r w:rsidRPr="00173B67">
        <w:t>.</w:t>
      </w:r>
      <w:r>
        <w:t xml:space="preserve"> Saat ini </w:t>
      </w:r>
      <w:r w:rsidRPr="00173B67">
        <w:t>proses pengajuan komitmen dan pengajuan ketercapaian kinerja</w:t>
      </w:r>
      <w:r w:rsidRPr="00173B67">
        <w:rPr>
          <w:lang w:val="id-ID"/>
        </w:rPr>
        <w:t xml:space="preserve"> </w:t>
      </w:r>
      <w:r>
        <w:rPr>
          <w:lang w:val="en-ID"/>
        </w:rPr>
        <w:t xml:space="preserve">masih dilakukan secara tatap muka </w:t>
      </w:r>
      <w:r w:rsidR="008746C6" w:rsidRPr="00173B67">
        <w:t xml:space="preserve">serta harus mengecek data setiap unit satu persatu secara manual berdasarkan folder kode rencana operasional atau link </w:t>
      </w:r>
      <w:r w:rsidR="008746C6" w:rsidRPr="009B6029">
        <w:rPr>
          <w:i/>
        </w:rPr>
        <w:t>Google Drive</w:t>
      </w:r>
      <w:r w:rsidR="008746C6">
        <w:t xml:space="preserve">. </w:t>
      </w:r>
      <w:r w:rsidR="008746C6">
        <w:rPr>
          <w:lang w:val="id-ID"/>
        </w:rPr>
        <w:t>Metodologi</w:t>
      </w:r>
      <w:r w:rsidR="008746C6">
        <w:rPr>
          <w:lang w:val="en-ID"/>
        </w:rPr>
        <w:t xml:space="preserve"> </w:t>
      </w:r>
      <w:r w:rsidRPr="00015B62">
        <w:rPr>
          <w:i/>
          <w:lang w:val="id-ID"/>
        </w:rPr>
        <w:t>agile</w:t>
      </w:r>
      <w:r w:rsidRPr="00173B67">
        <w:rPr>
          <w:lang w:val="id-ID"/>
        </w:rPr>
        <w:t xml:space="preserve"> merupakan alternatif terhadap manajemen proyek secara tradisional, metodologi ini berfokus pada kolaborasi antara pengembang dan klien, mendukung pengiriman awal produk, meningkatkan kualitas proyek, dan meningkatkan kepuasan klien</w:t>
      </w:r>
      <w:r>
        <w:rPr>
          <w:lang w:val="en-ID"/>
        </w:rPr>
        <w:t xml:space="preserve">. </w:t>
      </w:r>
      <w:r>
        <w:rPr>
          <w:i/>
          <w:lang w:val="id-ID"/>
        </w:rPr>
        <w:t>Personal e</w:t>
      </w:r>
      <w:r>
        <w:rPr>
          <w:i/>
          <w:lang w:val="en-ID"/>
        </w:rPr>
        <w:t>X</w:t>
      </w:r>
      <w:r w:rsidRPr="00FB79A7">
        <w:rPr>
          <w:i/>
          <w:lang w:val="id-ID"/>
        </w:rPr>
        <w:t>treme Programming</w:t>
      </w:r>
      <w:r w:rsidRPr="00173B67">
        <w:rPr>
          <w:lang w:val="id-ID"/>
        </w:rPr>
        <w:t xml:space="preserve"> (PXP) </w:t>
      </w:r>
      <w:r w:rsidRPr="00173B67">
        <w:rPr>
          <w:lang w:val="en-ID"/>
        </w:rPr>
        <w:t>adalah proses pengembangan perangkat lunak untuk tim satu orang</w:t>
      </w:r>
      <w:r w:rsidR="00F86983">
        <w:rPr>
          <w:lang w:val="en-ID"/>
        </w:rPr>
        <w:t xml:space="preserve"> dan </w:t>
      </w:r>
      <w:r w:rsidR="008746C6">
        <w:rPr>
          <w:lang w:val="en-ID"/>
        </w:rPr>
        <w:t xml:space="preserve">merupakan salah satu metode </w:t>
      </w:r>
      <w:r w:rsidR="00F86983">
        <w:rPr>
          <w:lang w:val="en-ID"/>
        </w:rPr>
        <w:t>pengembangan</w:t>
      </w:r>
      <w:r w:rsidR="008746C6">
        <w:rPr>
          <w:lang w:val="en-ID"/>
        </w:rPr>
        <w:t xml:space="preserve"> </w:t>
      </w:r>
      <w:r w:rsidR="008746C6">
        <w:rPr>
          <w:i/>
          <w:iCs/>
          <w:lang w:val="en-ID"/>
        </w:rPr>
        <w:t xml:space="preserve">agile </w:t>
      </w:r>
      <w:r w:rsidR="008746C6">
        <w:rPr>
          <w:lang w:val="en-ID"/>
        </w:rPr>
        <w:t xml:space="preserve">yang </w:t>
      </w:r>
      <w:r>
        <w:rPr>
          <w:lang w:val="en-ID"/>
        </w:rPr>
        <w:t xml:space="preserve">didasarkan nilai-nilai pada </w:t>
      </w:r>
      <w:r w:rsidRPr="00817F78">
        <w:rPr>
          <w:i/>
          <w:lang w:val="en-ID"/>
        </w:rPr>
        <w:t>eXtreme Programming</w:t>
      </w:r>
      <w:r w:rsidR="008746C6">
        <w:rPr>
          <w:lang w:val="en-ID"/>
        </w:rPr>
        <w:t xml:space="preserve"> (XP). </w:t>
      </w:r>
      <w:r w:rsidR="008746C6" w:rsidRPr="008746C6">
        <w:rPr>
          <w:lang w:val="en-ID"/>
        </w:rPr>
        <w:t>Penelitian ini bertujuan untuk membangun</w:t>
      </w:r>
      <w:r w:rsidR="008746C6">
        <w:rPr>
          <w:lang w:val="en-ID"/>
        </w:rPr>
        <w:t xml:space="preserve"> suatu sistem</w:t>
      </w:r>
      <w:r w:rsidR="0013120A">
        <w:rPr>
          <w:lang w:val="en-ID"/>
        </w:rPr>
        <w:t xml:space="preserve"> informasi</w:t>
      </w:r>
      <w:r w:rsidR="00276099">
        <w:rPr>
          <w:lang w:val="en-ID"/>
        </w:rPr>
        <w:t xml:space="preserve"> manajemen</w:t>
      </w:r>
      <w:r w:rsidR="0013120A">
        <w:rPr>
          <w:lang w:val="en-ID"/>
        </w:rPr>
        <w:t xml:space="preserve"> rencana operasional (SIRENO)</w:t>
      </w:r>
      <w:r w:rsidR="008746C6">
        <w:rPr>
          <w:lang w:val="en-ID"/>
        </w:rPr>
        <w:t xml:space="preserve"> </w:t>
      </w:r>
      <w:r w:rsidR="008746C6" w:rsidRPr="008746C6">
        <w:rPr>
          <w:lang w:val="en-ID"/>
        </w:rPr>
        <w:t xml:space="preserve">yang dapat mengintegrasikan data-data </w:t>
      </w:r>
      <w:r w:rsidR="0013120A">
        <w:rPr>
          <w:lang w:val="en-ID"/>
        </w:rPr>
        <w:t xml:space="preserve">dan dokumen-dokumen </w:t>
      </w:r>
      <w:r w:rsidR="008746C6" w:rsidRPr="008746C6">
        <w:rPr>
          <w:lang w:val="en-ID"/>
        </w:rPr>
        <w:t>dibutuhkan untuk keperluan</w:t>
      </w:r>
      <w:r w:rsidR="0013120A">
        <w:rPr>
          <w:lang w:val="en-ID"/>
        </w:rPr>
        <w:t xml:space="preserve"> proses pengajuan komitmen dan laporan ketercapaian kinerja</w:t>
      </w:r>
      <w:r w:rsidR="008746C6" w:rsidRPr="008746C6">
        <w:rPr>
          <w:lang w:val="en-ID"/>
        </w:rPr>
        <w:t xml:space="preserve">. Metode pengembangan sistem yang digunakan adalah </w:t>
      </w:r>
      <w:r w:rsidR="0013120A" w:rsidRPr="0013120A">
        <w:rPr>
          <w:i/>
          <w:iCs/>
          <w:lang w:val="en-ID"/>
        </w:rPr>
        <w:t xml:space="preserve">Personal eXtreme </w:t>
      </w:r>
      <w:r w:rsidR="008746C6" w:rsidRPr="0013120A">
        <w:rPr>
          <w:i/>
          <w:iCs/>
          <w:lang w:val="en-ID"/>
        </w:rPr>
        <w:t>Programming</w:t>
      </w:r>
      <w:r w:rsidR="008746C6" w:rsidRPr="008746C6">
        <w:rPr>
          <w:lang w:val="en-ID"/>
        </w:rPr>
        <w:t xml:space="preserve">. Penelitian ini berkontribusi dalam </w:t>
      </w:r>
      <w:r w:rsidR="0013120A" w:rsidRPr="00173B67">
        <w:rPr>
          <w:lang w:val="en-ID"/>
        </w:rPr>
        <w:t>membantu</w:t>
      </w:r>
      <w:r w:rsidR="0013120A" w:rsidRPr="00173B67">
        <w:rPr>
          <w:lang w:val="id-ID"/>
        </w:rPr>
        <w:t xml:space="preserve"> proses dokumentasi rencana operasional secara terstruktur dan mudah diakses semua unit</w:t>
      </w:r>
      <w:r w:rsidR="0013120A" w:rsidRPr="008746C6">
        <w:rPr>
          <w:lang w:val="en-ID"/>
        </w:rPr>
        <w:t xml:space="preserve"> </w:t>
      </w:r>
      <w:r w:rsidR="0013120A">
        <w:rPr>
          <w:lang w:val="en-ID"/>
        </w:rPr>
        <w:t xml:space="preserve">serta </w:t>
      </w:r>
      <w:r w:rsidR="0013120A" w:rsidRPr="00173B67">
        <w:rPr>
          <w:lang w:val="en-ID"/>
        </w:rPr>
        <w:t>mendukung</w:t>
      </w:r>
      <w:r w:rsidR="0013120A" w:rsidRPr="00173B67">
        <w:rPr>
          <w:lang w:val="id-ID"/>
        </w:rPr>
        <w:t xml:space="preserve"> kinerja pengajuan komitmen</w:t>
      </w:r>
      <w:r w:rsidR="0013120A">
        <w:rPr>
          <w:lang w:val="en-ID"/>
        </w:rPr>
        <w:t xml:space="preserve"> dan ketercapaian kinerja</w:t>
      </w:r>
      <w:r w:rsidR="0013120A" w:rsidRPr="00173B67">
        <w:rPr>
          <w:lang w:val="id-ID"/>
        </w:rPr>
        <w:t xml:space="preserve"> pada setiap unit </w:t>
      </w:r>
      <w:r w:rsidR="0013120A">
        <w:rPr>
          <w:lang w:val="en-ID"/>
        </w:rPr>
        <w:t xml:space="preserve">di STIKI Malang </w:t>
      </w:r>
      <w:r w:rsidR="0013120A" w:rsidRPr="00173B67">
        <w:rPr>
          <w:lang w:val="id-ID"/>
        </w:rPr>
        <w:t>tanpa ada yang terlewatkan</w:t>
      </w:r>
      <w:r w:rsidR="0013120A">
        <w:rPr>
          <w:lang w:val="en-ID"/>
        </w:rPr>
        <w:t>.</w:t>
      </w:r>
    </w:p>
    <w:p w14:paraId="4A6A5445" w14:textId="3CE346CB" w:rsidR="00572815" w:rsidRPr="001560B6" w:rsidRDefault="00BD34AF" w:rsidP="0059545D">
      <w:pPr>
        <w:spacing w:line="360" w:lineRule="auto"/>
        <w:jc w:val="left"/>
        <w:rPr>
          <w:rFonts w:asciiTheme="majorHAnsi" w:hAnsiTheme="majorHAnsi" w:cstheme="majorHAnsi"/>
          <w:szCs w:val="24"/>
          <w:lang w:val="en-ID"/>
        </w:rPr>
      </w:pPr>
      <w:r w:rsidRPr="001560B6">
        <w:rPr>
          <w:rFonts w:asciiTheme="majorHAnsi" w:hAnsiTheme="majorHAnsi" w:cstheme="majorHAnsi"/>
          <w:szCs w:val="24"/>
          <w:lang w:val="en-ID"/>
        </w:rPr>
        <w:t xml:space="preserve">Kata Kunci: </w:t>
      </w:r>
      <w:r w:rsidR="0013120A">
        <w:rPr>
          <w:rFonts w:asciiTheme="majorHAnsi" w:hAnsiTheme="majorHAnsi" w:cstheme="majorHAnsi"/>
          <w:i/>
          <w:iCs/>
          <w:szCs w:val="24"/>
          <w:lang w:val="en-ID"/>
        </w:rPr>
        <w:t>google drive, Agile, Personal eXtreme Programming,</w:t>
      </w:r>
      <w:r w:rsidR="0013120A">
        <w:rPr>
          <w:rFonts w:asciiTheme="majorHAnsi" w:hAnsiTheme="majorHAnsi" w:cstheme="majorHAnsi"/>
          <w:szCs w:val="24"/>
          <w:lang w:val="en-ID"/>
        </w:rPr>
        <w:t xml:space="preserve"> SIRENO</w:t>
      </w:r>
      <w:bookmarkStart w:id="2" w:name="_GoBack"/>
      <w:bookmarkEnd w:id="2"/>
    </w:p>
    <w:sectPr w:rsidR="00572815" w:rsidRPr="001560B6" w:rsidSect="003F50B6">
      <w:pgSz w:w="11906" w:h="16838" w:code="9"/>
      <w:pgMar w:top="1701" w:right="1701" w:bottom="2268" w:left="2268" w:header="720" w:footer="720" w:gutter="0"/>
      <w:pgNumType w:fmt="lowerRoman" w:start="1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Koko Wahyu Prasetyo" w:date="2020-07-16T17:37:00Z" w:initials="KWP">
    <w:p w14:paraId="3BC51454" w14:textId="1195EE76" w:rsidR="00E41142" w:rsidRDefault="00E41142">
      <w:pPr>
        <w:pStyle w:val="CommentText"/>
      </w:pPr>
      <w:r>
        <w:rPr>
          <w:rStyle w:val="CommentReference"/>
        </w:rPr>
        <w:annotationRef/>
      </w:r>
      <w:r>
        <w:t>Ringkas kembali abstrak ini sehingga tidak lebih dari 1 halama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BC51454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1E30AE" w14:textId="77777777" w:rsidR="007B4D67" w:rsidRDefault="007B4D67" w:rsidP="005453F7">
      <w:pPr>
        <w:spacing w:line="240" w:lineRule="auto"/>
      </w:pPr>
      <w:r>
        <w:separator/>
      </w:r>
    </w:p>
  </w:endnote>
  <w:endnote w:type="continuationSeparator" w:id="0">
    <w:p w14:paraId="765F5A95" w14:textId="77777777" w:rsidR="007B4D67" w:rsidRDefault="007B4D67" w:rsidP="005453F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BFB5B5" w14:textId="77777777" w:rsidR="007B4D67" w:rsidRDefault="007B4D67" w:rsidP="005453F7">
      <w:pPr>
        <w:spacing w:line="240" w:lineRule="auto"/>
      </w:pPr>
      <w:r>
        <w:separator/>
      </w:r>
    </w:p>
  </w:footnote>
  <w:footnote w:type="continuationSeparator" w:id="0">
    <w:p w14:paraId="08589DD9" w14:textId="77777777" w:rsidR="007B4D67" w:rsidRDefault="007B4D67" w:rsidP="005453F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64BF7"/>
    <w:multiLevelType w:val="multilevel"/>
    <w:tmpl w:val="AC027DE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69B2775"/>
    <w:multiLevelType w:val="multilevel"/>
    <w:tmpl w:val="B96E59EC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i w:val="0"/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b/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2" w15:restartNumberingAfterBreak="0">
    <w:nsid w:val="08E2088D"/>
    <w:multiLevelType w:val="multilevel"/>
    <w:tmpl w:val="55D8D9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4B4244"/>
    <w:multiLevelType w:val="hybridMultilevel"/>
    <w:tmpl w:val="E56AB4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B0C79C8"/>
    <w:multiLevelType w:val="multilevel"/>
    <w:tmpl w:val="7B0E56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C2931C6"/>
    <w:multiLevelType w:val="multilevel"/>
    <w:tmpl w:val="4FE2F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7F0C0A"/>
    <w:multiLevelType w:val="multilevel"/>
    <w:tmpl w:val="07860D4C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i w:val="0"/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b w:val="0"/>
        <w:bCs/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7" w15:restartNumberingAfterBreak="0">
    <w:nsid w:val="0CD45F97"/>
    <w:multiLevelType w:val="hybridMultilevel"/>
    <w:tmpl w:val="DEDC62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E40518E"/>
    <w:multiLevelType w:val="multilevel"/>
    <w:tmpl w:val="177E91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E6027E1"/>
    <w:multiLevelType w:val="hybridMultilevel"/>
    <w:tmpl w:val="4C385FD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0F556C37"/>
    <w:multiLevelType w:val="multilevel"/>
    <w:tmpl w:val="52E21CC4"/>
    <w:lvl w:ilvl="0">
      <w:start w:val="1"/>
      <w:numFmt w:val="decimal"/>
      <w:lvlText w:val="%1."/>
      <w:lvlJc w:val="left"/>
      <w:pPr>
        <w:ind w:left="216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rFonts w:hint="default"/>
        <w:i w:val="0"/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  <w:b w:val="0"/>
        <w:bCs/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rFonts w:hint="default"/>
        <w:u w:val="none"/>
      </w:rPr>
    </w:lvl>
  </w:abstractNum>
  <w:abstractNum w:abstractNumId="11" w15:restartNumberingAfterBreak="0">
    <w:nsid w:val="10570054"/>
    <w:multiLevelType w:val="multilevel"/>
    <w:tmpl w:val="64C8DD0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119A7849"/>
    <w:multiLevelType w:val="multilevel"/>
    <w:tmpl w:val="95707B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2B72A67"/>
    <w:multiLevelType w:val="multilevel"/>
    <w:tmpl w:val="CBD2D1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2BD18A1"/>
    <w:multiLevelType w:val="multilevel"/>
    <w:tmpl w:val="8580F0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onsolas" w:hAnsi="Consolas" w:hint="default"/>
        <w:color w:val="808080" w:themeColor="background1" w:themeShade="80"/>
        <w:sz w:val="18"/>
        <w:szCs w:val="18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50C1E52"/>
    <w:multiLevelType w:val="multilevel"/>
    <w:tmpl w:val="AC027DE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157E330F"/>
    <w:multiLevelType w:val="multilevel"/>
    <w:tmpl w:val="0950A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7210795"/>
    <w:multiLevelType w:val="multilevel"/>
    <w:tmpl w:val="0B8C77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BB0E49"/>
    <w:multiLevelType w:val="multilevel"/>
    <w:tmpl w:val="86DE53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8331C67"/>
    <w:multiLevelType w:val="multilevel"/>
    <w:tmpl w:val="10CA68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onsolas" w:hAnsi="Consolas" w:hint="default"/>
        <w:color w:val="A6A6A6" w:themeColor="background1" w:themeShade="A6"/>
        <w:sz w:val="18"/>
        <w:szCs w:val="18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8AD64D9"/>
    <w:multiLevelType w:val="multilevel"/>
    <w:tmpl w:val="62C8E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1B780F68"/>
    <w:multiLevelType w:val="multilevel"/>
    <w:tmpl w:val="58448596"/>
    <w:lvl w:ilvl="0">
      <w:start w:val="8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2" w15:restartNumberingAfterBreak="0">
    <w:nsid w:val="1F604DCA"/>
    <w:multiLevelType w:val="multilevel"/>
    <w:tmpl w:val="1CCE8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1F8B3CCB"/>
    <w:multiLevelType w:val="multilevel"/>
    <w:tmpl w:val="D52696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4405EE1"/>
    <w:multiLevelType w:val="multilevel"/>
    <w:tmpl w:val="6FD83F98"/>
    <w:lvl w:ilvl="0">
      <w:start w:val="4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5" w15:restartNumberingAfterBreak="0">
    <w:nsid w:val="24AF0BA3"/>
    <w:multiLevelType w:val="multilevel"/>
    <w:tmpl w:val="B24489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4B45421"/>
    <w:multiLevelType w:val="multilevel"/>
    <w:tmpl w:val="0DA8536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i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u w:val="none"/>
      </w:rPr>
    </w:lvl>
  </w:abstractNum>
  <w:abstractNum w:abstractNumId="27" w15:restartNumberingAfterBreak="0">
    <w:nsid w:val="260F522B"/>
    <w:multiLevelType w:val="multilevel"/>
    <w:tmpl w:val="0DA8536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2A7D441D"/>
    <w:multiLevelType w:val="hybridMultilevel"/>
    <w:tmpl w:val="A22E5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C3531AD"/>
    <w:multiLevelType w:val="multilevel"/>
    <w:tmpl w:val="D92298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C7831EC"/>
    <w:multiLevelType w:val="hybridMultilevel"/>
    <w:tmpl w:val="EBD88586"/>
    <w:lvl w:ilvl="0" w:tplc="4E06A390">
      <w:start w:val="1"/>
      <w:numFmt w:val="decimal"/>
      <w:pStyle w:val="ListParagraph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2D693E28"/>
    <w:multiLevelType w:val="multilevel"/>
    <w:tmpl w:val="69229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2DD92681"/>
    <w:multiLevelType w:val="multilevel"/>
    <w:tmpl w:val="9F5AC5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0F970F6"/>
    <w:multiLevelType w:val="multilevel"/>
    <w:tmpl w:val="D674E1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31264057"/>
    <w:multiLevelType w:val="multilevel"/>
    <w:tmpl w:val="D0FAC4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322444F5"/>
    <w:multiLevelType w:val="multilevel"/>
    <w:tmpl w:val="B8505A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onsolas" w:hAnsi="Consolas" w:hint="default"/>
        <w:sz w:val="18"/>
        <w:szCs w:val="18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6" w15:restartNumberingAfterBreak="0">
    <w:nsid w:val="33CF45C4"/>
    <w:multiLevelType w:val="multilevel"/>
    <w:tmpl w:val="5D2AAD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349B6F15"/>
    <w:multiLevelType w:val="hybridMultilevel"/>
    <w:tmpl w:val="6DEA26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35B4692A"/>
    <w:multiLevelType w:val="multilevel"/>
    <w:tmpl w:val="6298D8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36BA3481"/>
    <w:multiLevelType w:val="multilevel"/>
    <w:tmpl w:val="78223184"/>
    <w:lvl w:ilvl="0">
      <w:start w:val="44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0" w15:restartNumberingAfterBreak="0">
    <w:nsid w:val="3812523C"/>
    <w:multiLevelType w:val="multilevel"/>
    <w:tmpl w:val="32369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388B73E0"/>
    <w:multiLevelType w:val="multilevel"/>
    <w:tmpl w:val="741859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3D645D1B"/>
    <w:multiLevelType w:val="multilevel"/>
    <w:tmpl w:val="DF681B00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onsolas" w:hAnsi="Consolas" w:hint="default"/>
        <w:sz w:val="18"/>
        <w:szCs w:val="18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3" w15:restartNumberingAfterBreak="0">
    <w:nsid w:val="3EBB4788"/>
    <w:multiLevelType w:val="multilevel"/>
    <w:tmpl w:val="E4366A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42270561"/>
    <w:multiLevelType w:val="multilevel"/>
    <w:tmpl w:val="FD3209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427421D7"/>
    <w:multiLevelType w:val="multilevel"/>
    <w:tmpl w:val="EE0241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4E4296B"/>
    <w:multiLevelType w:val="hybridMultilevel"/>
    <w:tmpl w:val="535A3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5452FFE"/>
    <w:multiLevelType w:val="multilevel"/>
    <w:tmpl w:val="D0A01F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45593AD3"/>
    <w:multiLevelType w:val="multilevel"/>
    <w:tmpl w:val="79EE0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onsolas" w:hAnsi="Consolas" w:hint="default"/>
        <w:sz w:val="18"/>
        <w:szCs w:val="18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46A864F5"/>
    <w:multiLevelType w:val="multilevel"/>
    <w:tmpl w:val="BEDCA9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onsolas" w:hAnsi="Consolas" w:hint="default"/>
        <w:sz w:val="18"/>
        <w:szCs w:val="18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4931149D"/>
    <w:multiLevelType w:val="multilevel"/>
    <w:tmpl w:val="16D2E0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4B6B0E87"/>
    <w:multiLevelType w:val="multilevel"/>
    <w:tmpl w:val="093A6D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50C31843"/>
    <w:multiLevelType w:val="multilevel"/>
    <w:tmpl w:val="DF08F2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5214007A"/>
    <w:multiLevelType w:val="multilevel"/>
    <w:tmpl w:val="07860D4C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i w:val="0"/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b w:val="0"/>
        <w:bCs/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54" w15:restartNumberingAfterBreak="0">
    <w:nsid w:val="53D72181"/>
    <w:multiLevelType w:val="multilevel"/>
    <w:tmpl w:val="11DCA0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555D1733"/>
    <w:multiLevelType w:val="multilevel"/>
    <w:tmpl w:val="B96E59EC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i w:val="0"/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b/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56" w15:restartNumberingAfterBreak="0">
    <w:nsid w:val="585743AA"/>
    <w:multiLevelType w:val="multilevel"/>
    <w:tmpl w:val="3B1C0D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5BB749C7"/>
    <w:multiLevelType w:val="hybridMultilevel"/>
    <w:tmpl w:val="9E78CE22"/>
    <w:lvl w:ilvl="0" w:tplc="65306C4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623720C5"/>
    <w:multiLevelType w:val="multilevel"/>
    <w:tmpl w:val="CA2699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624953A2"/>
    <w:multiLevelType w:val="multilevel"/>
    <w:tmpl w:val="6456A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640D2605"/>
    <w:multiLevelType w:val="hybridMultilevel"/>
    <w:tmpl w:val="E442546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1" w15:restartNumberingAfterBreak="0">
    <w:nsid w:val="648C26B0"/>
    <w:multiLevelType w:val="multilevel"/>
    <w:tmpl w:val="D7CE92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65640053"/>
    <w:multiLevelType w:val="multilevel"/>
    <w:tmpl w:val="5E1E0E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658E3988"/>
    <w:multiLevelType w:val="multilevel"/>
    <w:tmpl w:val="A4D40B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692C1495"/>
    <w:multiLevelType w:val="multilevel"/>
    <w:tmpl w:val="A8B0D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onsolas" w:hAnsi="Consolas" w:hint="default"/>
        <w:color w:val="808080" w:themeColor="background1" w:themeShade="80"/>
        <w:sz w:val="18"/>
        <w:szCs w:val="18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6E115824"/>
    <w:multiLevelType w:val="hybridMultilevel"/>
    <w:tmpl w:val="C2D861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6" w15:restartNumberingAfterBreak="0">
    <w:nsid w:val="6EE811F3"/>
    <w:multiLevelType w:val="multilevel"/>
    <w:tmpl w:val="B5504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onsolas" w:hAnsi="Consolas" w:hint="default"/>
        <w:color w:val="808080" w:themeColor="background1" w:themeShade="80"/>
        <w:sz w:val="18"/>
        <w:szCs w:val="18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714E132A"/>
    <w:multiLevelType w:val="hybridMultilevel"/>
    <w:tmpl w:val="3FC85FDC"/>
    <w:lvl w:ilvl="0" w:tplc="97E6E07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8" w15:restartNumberingAfterBreak="0">
    <w:nsid w:val="732C25C2"/>
    <w:multiLevelType w:val="multilevel"/>
    <w:tmpl w:val="6436F1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753B176D"/>
    <w:multiLevelType w:val="multilevel"/>
    <w:tmpl w:val="EC0AB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76C946E5"/>
    <w:multiLevelType w:val="hybridMultilevel"/>
    <w:tmpl w:val="1952AEE2"/>
    <w:lvl w:ilvl="0" w:tplc="AC0CF6E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6EB778F"/>
    <w:multiLevelType w:val="multilevel"/>
    <w:tmpl w:val="0E7633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77F700B3"/>
    <w:multiLevelType w:val="multilevel"/>
    <w:tmpl w:val="1EE8EB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792A0CA5"/>
    <w:multiLevelType w:val="multilevel"/>
    <w:tmpl w:val="F0B25E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i w:val="0"/>
      </w:rPr>
    </w:lvl>
  </w:abstractNum>
  <w:abstractNum w:abstractNumId="74" w15:restartNumberingAfterBreak="0">
    <w:nsid w:val="79910726"/>
    <w:multiLevelType w:val="multilevel"/>
    <w:tmpl w:val="F95E48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79DA6367"/>
    <w:multiLevelType w:val="hybridMultilevel"/>
    <w:tmpl w:val="A88EC77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B2B6FFB"/>
    <w:multiLevelType w:val="multilevel"/>
    <w:tmpl w:val="04090029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77" w15:restartNumberingAfterBreak="0">
    <w:nsid w:val="7CB45302"/>
    <w:multiLevelType w:val="multilevel"/>
    <w:tmpl w:val="9356DC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7DDC4033"/>
    <w:multiLevelType w:val="multilevel"/>
    <w:tmpl w:val="46FEDB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0"/>
  </w:num>
  <w:num w:numId="2">
    <w:abstractNumId w:val="46"/>
  </w:num>
  <w:num w:numId="3">
    <w:abstractNumId w:val="27"/>
  </w:num>
  <w:num w:numId="4">
    <w:abstractNumId w:val="30"/>
  </w:num>
  <w:num w:numId="5">
    <w:abstractNumId w:val="73"/>
  </w:num>
  <w:num w:numId="6">
    <w:abstractNumId w:val="11"/>
  </w:num>
  <w:num w:numId="7">
    <w:abstractNumId w:val="55"/>
  </w:num>
  <w:num w:numId="8">
    <w:abstractNumId w:val="3"/>
  </w:num>
  <w:num w:numId="9">
    <w:abstractNumId w:val="15"/>
  </w:num>
  <w:num w:numId="10">
    <w:abstractNumId w:val="0"/>
  </w:num>
  <w:num w:numId="11">
    <w:abstractNumId w:val="70"/>
  </w:num>
  <w:num w:numId="12">
    <w:abstractNumId w:val="37"/>
  </w:num>
  <w:num w:numId="13">
    <w:abstractNumId w:val="65"/>
  </w:num>
  <w:num w:numId="14">
    <w:abstractNumId w:val="9"/>
  </w:num>
  <w:num w:numId="15">
    <w:abstractNumId w:val="67"/>
  </w:num>
  <w:num w:numId="16">
    <w:abstractNumId w:val="1"/>
  </w:num>
  <w:num w:numId="17">
    <w:abstractNumId w:val="6"/>
  </w:num>
  <w:num w:numId="18">
    <w:abstractNumId w:val="57"/>
  </w:num>
  <w:num w:numId="19">
    <w:abstractNumId w:val="76"/>
  </w:num>
  <w:num w:numId="20">
    <w:abstractNumId w:val="29"/>
  </w:num>
  <w:num w:numId="21">
    <w:abstractNumId w:val="51"/>
  </w:num>
  <w:num w:numId="22">
    <w:abstractNumId w:val="35"/>
  </w:num>
  <w:num w:numId="23">
    <w:abstractNumId w:val="61"/>
  </w:num>
  <w:num w:numId="24">
    <w:abstractNumId w:val="58"/>
  </w:num>
  <w:num w:numId="25">
    <w:abstractNumId w:val="25"/>
  </w:num>
  <w:num w:numId="26">
    <w:abstractNumId w:val="42"/>
  </w:num>
  <w:num w:numId="27">
    <w:abstractNumId w:val="21"/>
  </w:num>
  <w:num w:numId="28">
    <w:abstractNumId w:val="78"/>
  </w:num>
  <w:num w:numId="29">
    <w:abstractNumId w:val="36"/>
  </w:num>
  <w:num w:numId="30">
    <w:abstractNumId w:val="39"/>
  </w:num>
  <w:num w:numId="31">
    <w:abstractNumId w:val="13"/>
  </w:num>
  <w:num w:numId="32">
    <w:abstractNumId w:val="56"/>
  </w:num>
  <w:num w:numId="33">
    <w:abstractNumId w:val="77"/>
  </w:num>
  <w:num w:numId="34">
    <w:abstractNumId w:val="24"/>
  </w:num>
  <w:num w:numId="35">
    <w:abstractNumId w:val="34"/>
  </w:num>
  <w:num w:numId="36">
    <w:abstractNumId w:val="12"/>
  </w:num>
  <w:num w:numId="37">
    <w:abstractNumId w:val="47"/>
  </w:num>
  <w:num w:numId="38">
    <w:abstractNumId w:val="54"/>
  </w:num>
  <w:num w:numId="39">
    <w:abstractNumId w:val="74"/>
  </w:num>
  <w:num w:numId="40">
    <w:abstractNumId w:val="8"/>
  </w:num>
  <w:num w:numId="41">
    <w:abstractNumId w:val="63"/>
  </w:num>
  <w:num w:numId="42">
    <w:abstractNumId w:val="44"/>
  </w:num>
  <w:num w:numId="43">
    <w:abstractNumId w:val="49"/>
  </w:num>
  <w:num w:numId="44">
    <w:abstractNumId w:val="62"/>
  </w:num>
  <w:num w:numId="45">
    <w:abstractNumId w:val="48"/>
  </w:num>
  <w:num w:numId="46">
    <w:abstractNumId w:val="22"/>
  </w:num>
  <w:num w:numId="47">
    <w:abstractNumId w:val="16"/>
  </w:num>
  <w:num w:numId="48">
    <w:abstractNumId w:val="41"/>
  </w:num>
  <w:num w:numId="49">
    <w:abstractNumId w:val="72"/>
  </w:num>
  <w:num w:numId="50">
    <w:abstractNumId w:val="5"/>
  </w:num>
  <w:num w:numId="51">
    <w:abstractNumId w:val="20"/>
  </w:num>
  <w:num w:numId="52">
    <w:abstractNumId w:val="17"/>
  </w:num>
  <w:num w:numId="53">
    <w:abstractNumId w:val="33"/>
  </w:num>
  <w:num w:numId="54">
    <w:abstractNumId w:val="38"/>
  </w:num>
  <w:num w:numId="55">
    <w:abstractNumId w:val="19"/>
  </w:num>
  <w:num w:numId="56">
    <w:abstractNumId w:val="66"/>
  </w:num>
  <w:num w:numId="57">
    <w:abstractNumId w:val="64"/>
  </w:num>
  <w:num w:numId="58">
    <w:abstractNumId w:val="32"/>
  </w:num>
  <w:num w:numId="59">
    <w:abstractNumId w:val="31"/>
  </w:num>
  <w:num w:numId="60">
    <w:abstractNumId w:val="69"/>
  </w:num>
  <w:num w:numId="61">
    <w:abstractNumId w:val="14"/>
  </w:num>
  <w:num w:numId="62">
    <w:abstractNumId w:val="75"/>
  </w:num>
  <w:num w:numId="63">
    <w:abstractNumId w:val="26"/>
  </w:num>
  <w:num w:numId="64">
    <w:abstractNumId w:val="43"/>
  </w:num>
  <w:num w:numId="65">
    <w:abstractNumId w:val="4"/>
  </w:num>
  <w:num w:numId="66">
    <w:abstractNumId w:val="2"/>
  </w:num>
  <w:num w:numId="67">
    <w:abstractNumId w:val="40"/>
  </w:num>
  <w:num w:numId="68">
    <w:abstractNumId w:val="59"/>
  </w:num>
  <w:num w:numId="69">
    <w:abstractNumId w:val="68"/>
  </w:num>
  <w:num w:numId="70">
    <w:abstractNumId w:val="18"/>
  </w:num>
  <w:num w:numId="71">
    <w:abstractNumId w:val="23"/>
  </w:num>
  <w:num w:numId="72">
    <w:abstractNumId w:val="45"/>
  </w:num>
  <w:num w:numId="73">
    <w:abstractNumId w:val="50"/>
  </w:num>
  <w:num w:numId="74">
    <w:abstractNumId w:val="52"/>
  </w:num>
  <w:num w:numId="75">
    <w:abstractNumId w:val="71"/>
  </w:num>
  <w:num w:numId="76">
    <w:abstractNumId w:val="10"/>
  </w:num>
  <w:num w:numId="77">
    <w:abstractNumId w:val="53"/>
  </w:num>
  <w:num w:numId="78">
    <w:abstractNumId w:val="7"/>
  </w:num>
  <w:num w:numId="79">
    <w:abstractNumId w:val="28"/>
  </w:num>
  <w:numIdMacAtCleanup w:val="7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oko Wahyu Prasetyo">
    <w15:presenceInfo w15:providerId="None" w15:userId="Koko Wahyu Prasety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NzI3NTcyMjQ2NzZQ0lEKTi0uzszPAykwqwUAcW5Z+CwAAAA="/>
  </w:docVars>
  <w:rsids>
    <w:rsidRoot w:val="005453F7"/>
    <w:rsid w:val="00005D62"/>
    <w:rsid w:val="000074F1"/>
    <w:rsid w:val="00007BFE"/>
    <w:rsid w:val="000101D1"/>
    <w:rsid w:val="00010611"/>
    <w:rsid w:val="00011361"/>
    <w:rsid w:val="00015B62"/>
    <w:rsid w:val="00016958"/>
    <w:rsid w:val="00016FE6"/>
    <w:rsid w:val="000246E6"/>
    <w:rsid w:val="00026D2A"/>
    <w:rsid w:val="00027D8E"/>
    <w:rsid w:val="00030DC3"/>
    <w:rsid w:val="00036FCD"/>
    <w:rsid w:val="00037344"/>
    <w:rsid w:val="0004368E"/>
    <w:rsid w:val="00043706"/>
    <w:rsid w:val="00045C40"/>
    <w:rsid w:val="00047269"/>
    <w:rsid w:val="00047717"/>
    <w:rsid w:val="00053432"/>
    <w:rsid w:val="000538B0"/>
    <w:rsid w:val="000551B8"/>
    <w:rsid w:val="00055FBE"/>
    <w:rsid w:val="00060D27"/>
    <w:rsid w:val="00063641"/>
    <w:rsid w:val="000640B6"/>
    <w:rsid w:val="0006458C"/>
    <w:rsid w:val="00071F8D"/>
    <w:rsid w:val="00072091"/>
    <w:rsid w:val="000728E7"/>
    <w:rsid w:val="00072A76"/>
    <w:rsid w:val="00074645"/>
    <w:rsid w:val="00074802"/>
    <w:rsid w:val="00075BDA"/>
    <w:rsid w:val="0008061C"/>
    <w:rsid w:val="00080EE1"/>
    <w:rsid w:val="00082E86"/>
    <w:rsid w:val="00083AAA"/>
    <w:rsid w:val="00086E91"/>
    <w:rsid w:val="00090C47"/>
    <w:rsid w:val="000922B2"/>
    <w:rsid w:val="000929E6"/>
    <w:rsid w:val="00097CB3"/>
    <w:rsid w:val="000A2A2D"/>
    <w:rsid w:val="000A53BB"/>
    <w:rsid w:val="000B1042"/>
    <w:rsid w:val="000B1FA2"/>
    <w:rsid w:val="000B3D8F"/>
    <w:rsid w:val="000B7211"/>
    <w:rsid w:val="000C0573"/>
    <w:rsid w:val="000C15D7"/>
    <w:rsid w:val="000C17C9"/>
    <w:rsid w:val="000C18DA"/>
    <w:rsid w:val="000C2013"/>
    <w:rsid w:val="000C5E7B"/>
    <w:rsid w:val="000C73DF"/>
    <w:rsid w:val="000D03DD"/>
    <w:rsid w:val="000D24CE"/>
    <w:rsid w:val="000D2926"/>
    <w:rsid w:val="000D3F01"/>
    <w:rsid w:val="000D55CA"/>
    <w:rsid w:val="000D593D"/>
    <w:rsid w:val="000D6FA5"/>
    <w:rsid w:val="000D7C6C"/>
    <w:rsid w:val="000E17A8"/>
    <w:rsid w:val="000E233A"/>
    <w:rsid w:val="000E437C"/>
    <w:rsid w:val="000E6592"/>
    <w:rsid w:val="000F0254"/>
    <w:rsid w:val="001014F8"/>
    <w:rsid w:val="00102BB8"/>
    <w:rsid w:val="001035B3"/>
    <w:rsid w:val="00103890"/>
    <w:rsid w:val="001038B3"/>
    <w:rsid w:val="00103CCF"/>
    <w:rsid w:val="00104F7F"/>
    <w:rsid w:val="001063A6"/>
    <w:rsid w:val="001116A0"/>
    <w:rsid w:val="00111FC2"/>
    <w:rsid w:val="00112964"/>
    <w:rsid w:val="00113007"/>
    <w:rsid w:val="001159C0"/>
    <w:rsid w:val="00116ED1"/>
    <w:rsid w:val="00117D6D"/>
    <w:rsid w:val="00120814"/>
    <w:rsid w:val="00121367"/>
    <w:rsid w:val="00130440"/>
    <w:rsid w:val="0013120A"/>
    <w:rsid w:val="00132026"/>
    <w:rsid w:val="00136539"/>
    <w:rsid w:val="00137038"/>
    <w:rsid w:val="00140062"/>
    <w:rsid w:val="001405D9"/>
    <w:rsid w:val="0014595A"/>
    <w:rsid w:val="00146681"/>
    <w:rsid w:val="00147D04"/>
    <w:rsid w:val="00152C1E"/>
    <w:rsid w:val="00152CE5"/>
    <w:rsid w:val="0015381C"/>
    <w:rsid w:val="00154995"/>
    <w:rsid w:val="001553BA"/>
    <w:rsid w:val="001560B6"/>
    <w:rsid w:val="0016051B"/>
    <w:rsid w:val="00160800"/>
    <w:rsid w:val="00163A45"/>
    <w:rsid w:val="00163AEA"/>
    <w:rsid w:val="00172012"/>
    <w:rsid w:val="00172D4F"/>
    <w:rsid w:val="001737E3"/>
    <w:rsid w:val="00173B67"/>
    <w:rsid w:val="00176000"/>
    <w:rsid w:val="00177F3F"/>
    <w:rsid w:val="001814FE"/>
    <w:rsid w:val="00181F8C"/>
    <w:rsid w:val="001836F0"/>
    <w:rsid w:val="00183A57"/>
    <w:rsid w:val="00183CEB"/>
    <w:rsid w:val="00187F28"/>
    <w:rsid w:val="00190DFB"/>
    <w:rsid w:val="00191B0C"/>
    <w:rsid w:val="001926B3"/>
    <w:rsid w:val="001A0B9A"/>
    <w:rsid w:val="001A16E8"/>
    <w:rsid w:val="001A2A5C"/>
    <w:rsid w:val="001A3946"/>
    <w:rsid w:val="001A3ABE"/>
    <w:rsid w:val="001A3F54"/>
    <w:rsid w:val="001A65EC"/>
    <w:rsid w:val="001B133E"/>
    <w:rsid w:val="001B2B45"/>
    <w:rsid w:val="001B43AC"/>
    <w:rsid w:val="001B524A"/>
    <w:rsid w:val="001B5901"/>
    <w:rsid w:val="001B5AF8"/>
    <w:rsid w:val="001B7FEE"/>
    <w:rsid w:val="001C05C7"/>
    <w:rsid w:val="001C0741"/>
    <w:rsid w:val="001C1819"/>
    <w:rsid w:val="001C51BD"/>
    <w:rsid w:val="001C580B"/>
    <w:rsid w:val="001C617C"/>
    <w:rsid w:val="001C73FD"/>
    <w:rsid w:val="001D4319"/>
    <w:rsid w:val="001D5923"/>
    <w:rsid w:val="001E0281"/>
    <w:rsid w:val="001E1C67"/>
    <w:rsid w:val="001E2DD6"/>
    <w:rsid w:val="001E51F4"/>
    <w:rsid w:val="001F2D20"/>
    <w:rsid w:val="001F3545"/>
    <w:rsid w:val="001F3BEA"/>
    <w:rsid w:val="0020076D"/>
    <w:rsid w:val="00201BF1"/>
    <w:rsid w:val="00201CFB"/>
    <w:rsid w:val="00201FAD"/>
    <w:rsid w:val="00203D1C"/>
    <w:rsid w:val="0020479A"/>
    <w:rsid w:val="00210B7A"/>
    <w:rsid w:val="00210C13"/>
    <w:rsid w:val="00211CF9"/>
    <w:rsid w:val="00212094"/>
    <w:rsid w:val="002122D7"/>
    <w:rsid w:val="00212347"/>
    <w:rsid w:val="00212A02"/>
    <w:rsid w:val="00217843"/>
    <w:rsid w:val="00217A8D"/>
    <w:rsid w:val="00225710"/>
    <w:rsid w:val="00227189"/>
    <w:rsid w:val="00227D4E"/>
    <w:rsid w:val="0024333D"/>
    <w:rsid w:val="002504ED"/>
    <w:rsid w:val="002505C0"/>
    <w:rsid w:val="002570EB"/>
    <w:rsid w:val="002626C6"/>
    <w:rsid w:val="00264E09"/>
    <w:rsid w:val="00266254"/>
    <w:rsid w:val="0026677C"/>
    <w:rsid w:val="0027276B"/>
    <w:rsid w:val="00275195"/>
    <w:rsid w:val="00275283"/>
    <w:rsid w:val="00275913"/>
    <w:rsid w:val="00276099"/>
    <w:rsid w:val="00285479"/>
    <w:rsid w:val="00287E10"/>
    <w:rsid w:val="00287FBE"/>
    <w:rsid w:val="00292B13"/>
    <w:rsid w:val="00293070"/>
    <w:rsid w:val="00293150"/>
    <w:rsid w:val="002937E3"/>
    <w:rsid w:val="002955AB"/>
    <w:rsid w:val="00297E7F"/>
    <w:rsid w:val="002A006C"/>
    <w:rsid w:val="002A0D7A"/>
    <w:rsid w:val="002A1013"/>
    <w:rsid w:val="002A5191"/>
    <w:rsid w:val="002A6DBB"/>
    <w:rsid w:val="002B1E08"/>
    <w:rsid w:val="002B2431"/>
    <w:rsid w:val="002C2E89"/>
    <w:rsid w:val="002C3185"/>
    <w:rsid w:val="002C4216"/>
    <w:rsid w:val="002C4D7F"/>
    <w:rsid w:val="002C54E5"/>
    <w:rsid w:val="002C7866"/>
    <w:rsid w:val="002D0DE4"/>
    <w:rsid w:val="002D1452"/>
    <w:rsid w:val="002D4574"/>
    <w:rsid w:val="002E0436"/>
    <w:rsid w:val="002E0BAA"/>
    <w:rsid w:val="002E59DE"/>
    <w:rsid w:val="002F1697"/>
    <w:rsid w:val="002F291B"/>
    <w:rsid w:val="002F7169"/>
    <w:rsid w:val="00302457"/>
    <w:rsid w:val="00302C56"/>
    <w:rsid w:val="003033F8"/>
    <w:rsid w:val="00304EB1"/>
    <w:rsid w:val="00305956"/>
    <w:rsid w:val="00311C16"/>
    <w:rsid w:val="003159C2"/>
    <w:rsid w:val="003163B1"/>
    <w:rsid w:val="00323C53"/>
    <w:rsid w:val="0032702C"/>
    <w:rsid w:val="003277AC"/>
    <w:rsid w:val="00327D78"/>
    <w:rsid w:val="00332A5A"/>
    <w:rsid w:val="00341003"/>
    <w:rsid w:val="00343221"/>
    <w:rsid w:val="003470DF"/>
    <w:rsid w:val="00351099"/>
    <w:rsid w:val="003514AE"/>
    <w:rsid w:val="00351C45"/>
    <w:rsid w:val="003552A6"/>
    <w:rsid w:val="00356150"/>
    <w:rsid w:val="00357A06"/>
    <w:rsid w:val="003605E5"/>
    <w:rsid w:val="00360FF1"/>
    <w:rsid w:val="0036221A"/>
    <w:rsid w:val="00365594"/>
    <w:rsid w:val="00367336"/>
    <w:rsid w:val="0037020B"/>
    <w:rsid w:val="00372755"/>
    <w:rsid w:val="003743D4"/>
    <w:rsid w:val="00377283"/>
    <w:rsid w:val="0037754B"/>
    <w:rsid w:val="003816FE"/>
    <w:rsid w:val="00382460"/>
    <w:rsid w:val="0038640D"/>
    <w:rsid w:val="003B1F89"/>
    <w:rsid w:val="003B2003"/>
    <w:rsid w:val="003B2136"/>
    <w:rsid w:val="003B3735"/>
    <w:rsid w:val="003C1605"/>
    <w:rsid w:val="003D1C9D"/>
    <w:rsid w:val="003D2C7E"/>
    <w:rsid w:val="003D313B"/>
    <w:rsid w:val="003D42C4"/>
    <w:rsid w:val="003D482C"/>
    <w:rsid w:val="003D60D2"/>
    <w:rsid w:val="003D79B0"/>
    <w:rsid w:val="003E0B2F"/>
    <w:rsid w:val="003E1E54"/>
    <w:rsid w:val="003E41F6"/>
    <w:rsid w:val="003E47FD"/>
    <w:rsid w:val="003E4EB1"/>
    <w:rsid w:val="003E53D5"/>
    <w:rsid w:val="003E7694"/>
    <w:rsid w:val="003E792F"/>
    <w:rsid w:val="003F11ED"/>
    <w:rsid w:val="003F4921"/>
    <w:rsid w:val="003F50B6"/>
    <w:rsid w:val="00401107"/>
    <w:rsid w:val="00405456"/>
    <w:rsid w:val="00411B27"/>
    <w:rsid w:val="004129C5"/>
    <w:rsid w:val="00412DEF"/>
    <w:rsid w:val="00412E08"/>
    <w:rsid w:val="004178B4"/>
    <w:rsid w:val="004207BA"/>
    <w:rsid w:val="00420E41"/>
    <w:rsid w:val="00420E6A"/>
    <w:rsid w:val="00421558"/>
    <w:rsid w:val="00421604"/>
    <w:rsid w:val="0042542E"/>
    <w:rsid w:val="0043110F"/>
    <w:rsid w:val="00432122"/>
    <w:rsid w:val="00432218"/>
    <w:rsid w:val="00436F2A"/>
    <w:rsid w:val="004375D5"/>
    <w:rsid w:val="00440192"/>
    <w:rsid w:val="0044059B"/>
    <w:rsid w:val="00447881"/>
    <w:rsid w:val="00447DF1"/>
    <w:rsid w:val="00450EF0"/>
    <w:rsid w:val="00451045"/>
    <w:rsid w:val="00451CAA"/>
    <w:rsid w:val="00452BEA"/>
    <w:rsid w:val="004533E8"/>
    <w:rsid w:val="0045401C"/>
    <w:rsid w:val="00454B16"/>
    <w:rsid w:val="00454D5F"/>
    <w:rsid w:val="00454D96"/>
    <w:rsid w:val="00455FEB"/>
    <w:rsid w:val="004624F2"/>
    <w:rsid w:val="00462D3F"/>
    <w:rsid w:val="00463763"/>
    <w:rsid w:val="0046470C"/>
    <w:rsid w:val="00467F06"/>
    <w:rsid w:val="00467F53"/>
    <w:rsid w:val="004708FC"/>
    <w:rsid w:val="0047312F"/>
    <w:rsid w:val="00474CF5"/>
    <w:rsid w:val="00475234"/>
    <w:rsid w:val="00476320"/>
    <w:rsid w:val="004814C9"/>
    <w:rsid w:val="004820DD"/>
    <w:rsid w:val="00482389"/>
    <w:rsid w:val="004852C3"/>
    <w:rsid w:val="00485824"/>
    <w:rsid w:val="00486248"/>
    <w:rsid w:val="004944B6"/>
    <w:rsid w:val="004A062F"/>
    <w:rsid w:val="004A25B8"/>
    <w:rsid w:val="004A2C57"/>
    <w:rsid w:val="004A48D6"/>
    <w:rsid w:val="004A5653"/>
    <w:rsid w:val="004A56CA"/>
    <w:rsid w:val="004A7495"/>
    <w:rsid w:val="004B12E5"/>
    <w:rsid w:val="004B244D"/>
    <w:rsid w:val="004B765D"/>
    <w:rsid w:val="004C14E1"/>
    <w:rsid w:val="004C15C3"/>
    <w:rsid w:val="004C1CA0"/>
    <w:rsid w:val="004C1F1F"/>
    <w:rsid w:val="004C295E"/>
    <w:rsid w:val="004C5E71"/>
    <w:rsid w:val="004C5EAB"/>
    <w:rsid w:val="004C6A43"/>
    <w:rsid w:val="004C79D9"/>
    <w:rsid w:val="004D0620"/>
    <w:rsid w:val="004D1145"/>
    <w:rsid w:val="004D1BD4"/>
    <w:rsid w:val="004D5619"/>
    <w:rsid w:val="004D5D2B"/>
    <w:rsid w:val="004D7155"/>
    <w:rsid w:val="004E0949"/>
    <w:rsid w:val="004E101F"/>
    <w:rsid w:val="004E4ED8"/>
    <w:rsid w:val="004E517E"/>
    <w:rsid w:val="004E522E"/>
    <w:rsid w:val="004E7CF8"/>
    <w:rsid w:val="004F3A4A"/>
    <w:rsid w:val="004F5029"/>
    <w:rsid w:val="004F5107"/>
    <w:rsid w:val="004F5C44"/>
    <w:rsid w:val="004F7128"/>
    <w:rsid w:val="004F745A"/>
    <w:rsid w:val="004F7CC6"/>
    <w:rsid w:val="0050090C"/>
    <w:rsid w:val="00501DC3"/>
    <w:rsid w:val="00504216"/>
    <w:rsid w:val="005056F3"/>
    <w:rsid w:val="00505A85"/>
    <w:rsid w:val="00505ACC"/>
    <w:rsid w:val="005114E4"/>
    <w:rsid w:val="00512181"/>
    <w:rsid w:val="00517872"/>
    <w:rsid w:val="00521188"/>
    <w:rsid w:val="0052156E"/>
    <w:rsid w:val="005274F1"/>
    <w:rsid w:val="0053022C"/>
    <w:rsid w:val="00531D46"/>
    <w:rsid w:val="00534E7A"/>
    <w:rsid w:val="00534FAF"/>
    <w:rsid w:val="005420EA"/>
    <w:rsid w:val="0054347B"/>
    <w:rsid w:val="005453F7"/>
    <w:rsid w:val="00546E57"/>
    <w:rsid w:val="005536BD"/>
    <w:rsid w:val="005607EE"/>
    <w:rsid w:val="005626DC"/>
    <w:rsid w:val="005647F0"/>
    <w:rsid w:val="0056600C"/>
    <w:rsid w:val="00572815"/>
    <w:rsid w:val="00573FCA"/>
    <w:rsid w:val="005818D9"/>
    <w:rsid w:val="00586ABC"/>
    <w:rsid w:val="00587987"/>
    <w:rsid w:val="00590B22"/>
    <w:rsid w:val="00591E83"/>
    <w:rsid w:val="00592984"/>
    <w:rsid w:val="0059423E"/>
    <w:rsid w:val="0059545D"/>
    <w:rsid w:val="00595C1A"/>
    <w:rsid w:val="00597F5F"/>
    <w:rsid w:val="00597FCA"/>
    <w:rsid w:val="005A2DC9"/>
    <w:rsid w:val="005A5553"/>
    <w:rsid w:val="005A58E0"/>
    <w:rsid w:val="005A62E9"/>
    <w:rsid w:val="005A7218"/>
    <w:rsid w:val="005A7F72"/>
    <w:rsid w:val="005B0B06"/>
    <w:rsid w:val="005B21D7"/>
    <w:rsid w:val="005B3294"/>
    <w:rsid w:val="005B3ACF"/>
    <w:rsid w:val="005B4C06"/>
    <w:rsid w:val="005B6F60"/>
    <w:rsid w:val="005C00C3"/>
    <w:rsid w:val="005C0B02"/>
    <w:rsid w:val="005C339B"/>
    <w:rsid w:val="005C368C"/>
    <w:rsid w:val="005C5420"/>
    <w:rsid w:val="005C63E3"/>
    <w:rsid w:val="005D0048"/>
    <w:rsid w:val="005D1060"/>
    <w:rsid w:val="005D2164"/>
    <w:rsid w:val="005D303D"/>
    <w:rsid w:val="005D3803"/>
    <w:rsid w:val="005D4D49"/>
    <w:rsid w:val="005D548D"/>
    <w:rsid w:val="005D7357"/>
    <w:rsid w:val="005D751C"/>
    <w:rsid w:val="005E004B"/>
    <w:rsid w:val="005E005B"/>
    <w:rsid w:val="005E179B"/>
    <w:rsid w:val="005E257B"/>
    <w:rsid w:val="005E455F"/>
    <w:rsid w:val="005E7AAE"/>
    <w:rsid w:val="005F126B"/>
    <w:rsid w:val="005F1E69"/>
    <w:rsid w:val="005F3015"/>
    <w:rsid w:val="005F39C3"/>
    <w:rsid w:val="005F3C62"/>
    <w:rsid w:val="005F4DB1"/>
    <w:rsid w:val="005F57A6"/>
    <w:rsid w:val="005F7EC7"/>
    <w:rsid w:val="00600605"/>
    <w:rsid w:val="00602AB3"/>
    <w:rsid w:val="00605EFD"/>
    <w:rsid w:val="0061140C"/>
    <w:rsid w:val="00614693"/>
    <w:rsid w:val="00615313"/>
    <w:rsid w:val="00615716"/>
    <w:rsid w:val="00617893"/>
    <w:rsid w:val="0062287A"/>
    <w:rsid w:val="00622B59"/>
    <w:rsid w:val="006233DD"/>
    <w:rsid w:val="0062408D"/>
    <w:rsid w:val="00627304"/>
    <w:rsid w:val="00630505"/>
    <w:rsid w:val="00633183"/>
    <w:rsid w:val="006331EA"/>
    <w:rsid w:val="00637986"/>
    <w:rsid w:val="006404E6"/>
    <w:rsid w:val="00641686"/>
    <w:rsid w:val="006428C4"/>
    <w:rsid w:val="00642EC7"/>
    <w:rsid w:val="00646CCC"/>
    <w:rsid w:val="00650546"/>
    <w:rsid w:val="0065172E"/>
    <w:rsid w:val="0065205B"/>
    <w:rsid w:val="00654461"/>
    <w:rsid w:val="00657452"/>
    <w:rsid w:val="00660EB5"/>
    <w:rsid w:val="00663264"/>
    <w:rsid w:val="00667F0F"/>
    <w:rsid w:val="00672F01"/>
    <w:rsid w:val="00672F1D"/>
    <w:rsid w:val="006752DA"/>
    <w:rsid w:val="00681C19"/>
    <w:rsid w:val="0068390B"/>
    <w:rsid w:val="00686C5D"/>
    <w:rsid w:val="00687562"/>
    <w:rsid w:val="00687BE0"/>
    <w:rsid w:val="0069266C"/>
    <w:rsid w:val="00692C43"/>
    <w:rsid w:val="0069362F"/>
    <w:rsid w:val="00694E0B"/>
    <w:rsid w:val="00697D5D"/>
    <w:rsid w:val="006A079B"/>
    <w:rsid w:val="006A28DB"/>
    <w:rsid w:val="006B30B0"/>
    <w:rsid w:val="006B39DE"/>
    <w:rsid w:val="006B515D"/>
    <w:rsid w:val="006B59EF"/>
    <w:rsid w:val="006C1360"/>
    <w:rsid w:val="006C30C2"/>
    <w:rsid w:val="006C3223"/>
    <w:rsid w:val="006C55BE"/>
    <w:rsid w:val="006D3AEC"/>
    <w:rsid w:val="006D56CA"/>
    <w:rsid w:val="006D64A9"/>
    <w:rsid w:val="006D699F"/>
    <w:rsid w:val="006D7294"/>
    <w:rsid w:val="006E389F"/>
    <w:rsid w:val="006E5580"/>
    <w:rsid w:val="006F23DA"/>
    <w:rsid w:val="006F2410"/>
    <w:rsid w:val="006F43C0"/>
    <w:rsid w:val="006F53B0"/>
    <w:rsid w:val="00707DC5"/>
    <w:rsid w:val="00710BE0"/>
    <w:rsid w:val="007113C4"/>
    <w:rsid w:val="0071253B"/>
    <w:rsid w:val="0071511C"/>
    <w:rsid w:val="007177AE"/>
    <w:rsid w:val="0072224D"/>
    <w:rsid w:val="0072280B"/>
    <w:rsid w:val="007243B7"/>
    <w:rsid w:val="00724941"/>
    <w:rsid w:val="0072502C"/>
    <w:rsid w:val="00725468"/>
    <w:rsid w:val="007312E1"/>
    <w:rsid w:val="00731563"/>
    <w:rsid w:val="007336E9"/>
    <w:rsid w:val="00733F9B"/>
    <w:rsid w:val="007370BA"/>
    <w:rsid w:val="0074004F"/>
    <w:rsid w:val="0074040B"/>
    <w:rsid w:val="00750F8C"/>
    <w:rsid w:val="00751256"/>
    <w:rsid w:val="007525BD"/>
    <w:rsid w:val="007540EA"/>
    <w:rsid w:val="00755AB2"/>
    <w:rsid w:val="00756429"/>
    <w:rsid w:val="007570A0"/>
    <w:rsid w:val="00757406"/>
    <w:rsid w:val="00760C81"/>
    <w:rsid w:val="00765ABC"/>
    <w:rsid w:val="00766AC3"/>
    <w:rsid w:val="00771685"/>
    <w:rsid w:val="00772736"/>
    <w:rsid w:val="00776A06"/>
    <w:rsid w:val="00777EE2"/>
    <w:rsid w:val="00782C5D"/>
    <w:rsid w:val="00784ED0"/>
    <w:rsid w:val="00785D58"/>
    <w:rsid w:val="00786212"/>
    <w:rsid w:val="0078680C"/>
    <w:rsid w:val="00786CA0"/>
    <w:rsid w:val="00786E98"/>
    <w:rsid w:val="007907DD"/>
    <w:rsid w:val="00790AD0"/>
    <w:rsid w:val="00792DBD"/>
    <w:rsid w:val="00794986"/>
    <w:rsid w:val="0079675E"/>
    <w:rsid w:val="007A0685"/>
    <w:rsid w:val="007A204E"/>
    <w:rsid w:val="007A48C7"/>
    <w:rsid w:val="007B3EFA"/>
    <w:rsid w:val="007B4D67"/>
    <w:rsid w:val="007B64C8"/>
    <w:rsid w:val="007B6F79"/>
    <w:rsid w:val="007C1154"/>
    <w:rsid w:val="007C12F8"/>
    <w:rsid w:val="007C26CB"/>
    <w:rsid w:val="007C2EE2"/>
    <w:rsid w:val="007C74F7"/>
    <w:rsid w:val="007C7E1E"/>
    <w:rsid w:val="007D1F47"/>
    <w:rsid w:val="007D3A61"/>
    <w:rsid w:val="007D5025"/>
    <w:rsid w:val="007D706C"/>
    <w:rsid w:val="007E1677"/>
    <w:rsid w:val="007E1948"/>
    <w:rsid w:val="007F0B8D"/>
    <w:rsid w:val="007F2B21"/>
    <w:rsid w:val="007F2C3A"/>
    <w:rsid w:val="007F2F6C"/>
    <w:rsid w:val="007F3D1E"/>
    <w:rsid w:val="007F5BB1"/>
    <w:rsid w:val="007F6A8B"/>
    <w:rsid w:val="00802FF0"/>
    <w:rsid w:val="00806AEB"/>
    <w:rsid w:val="008077D5"/>
    <w:rsid w:val="00811124"/>
    <w:rsid w:val="008162DA"/>
    <w:rsid w:val="0081676D"/>
    <w:rsid w:val="00817606"/>
    <w:rsid w:val="00817F78"/>
    <w:rsid w:val="00820F61"/>
    <w:rsid w:val="00821ED9"/>
    <w:rsid w:val="008229FA"/>
    <w:rsid w:val="0082769F"/>
    <w:rsid w:val="00832F4F"/>
    <w:rsid w:val="008354A8"/>
    <w:rsid w:val="008364E2"/>
    <w:rsid w:val="00836652"/>
    <w:rsid w:val="00836B23"/>
    <w:rsid w:val="0084082E"/>
    <w:rsid w:val="00843B17"/>
    <w:rsid w:val="00843DB1"/>
    <w:rsid w:val="00846CDD"/>
    <w:rsid w:val="00851425"/>
    <w:rsid w:val="00851F44"/>
    <w:rsid w:val="00852E27"/>
    <w:rsid w:val="00855C87"/>
    <w:rsid w:val="00861992"/>
    <w:rsid w:val="00861B0E"/>
    <w:rsid w:val="00861FBD"/>
    <w:rsid w:val="008646BA"/>
    <w:rsid w:val="00864CC6"/>
    <w:rsid w:val="00865243"/>
    <w:rsid w:val="008655A1"/>
    <w:rsid w:val="008746C6"/>
    <w:rsid w:val="008755F2"/>
    <w:rsid w:val="00876420"/>
    <w:rsid w:val="00881742"/>
    <w:rsid w:val="00885013"/>
    <w:rsid w:val="0088564E"/>
    <w:rsid w:val="00887BDA"/>
    <w:rsid w:val="008913A1"/>
    <w:rsid w:val="0089189E"/>
    <w:rsid w:val="00894A42"/>
    <w:rsid w:val="008A0312"/>
    <w:rsid w:val="008A1ECB"/>
    <w:rsid w:val="008A51F4"/>
    <w:rsid w:val="008A63AF"/>
    <w:rsid w:val="008A7B93"/>
    <w:rsid w:val="008A7C8D"/>
    <w:rsid w:val="008B3009"/>
    <w:rsid w:val="008B7E56"/>
    <w:rsid w:val="008C0AC5"/>
    <w:rsid w:val="008C0D2A"/>
    <w:rsid w:val="008C1154"/>
    <w:rsid w:val="008C16AE"/>
    <w:rsid w:val="008C3AE5"/>
    <w:rsid w:val="008D0C43"/>
    <w:rsid w:val="008D0E7E"/>
    <w:rsid w:val="008D1F75"/>
    <w:rsid w:val="008D27D4"/>
    <w:rsid w:val="008D7102"/>
    <w:rsid w:val="008E04EF"/>
    <w:rsid w:val="008E40AE"/>
    <w:rsid w:val="008E5192"/>
    <w:rsid w:val="008E5CDA"/>
    <w:rsid w:val="008F0CA5"/>
    <w:rsid w:val="008F27AF"/>
    <w:rsid w:val="00900361"/>
    <w:rsid w:val="00900ADD"/>
    <w:rsid w:val="00902F6E"/>
    <w:rsid w:val="00903C48"/>
    <w:rsid w:val="009070C8"/>
    <w:rsid w:val="009113AB"/>
    <w:rsid w:val="0091228C"/>
    <w:rsid w:val="00917C24"/>
    <w:rsid w:val="00917DD0"/>
    <w:rsid w:val="0092001A"/>
    <w:rsid w:val="0092107F"/>
    <w:rsid w:val="00921160"/>
    <w:rsid w:val="0092472E"/>
    <w:rsid w:val="00925DF5"/>
    <w:rsid w:val="00927A3F"/>
    <w:rsid w:val="00931C16"/>
    <w:rsid w:val="009324F0"/>
    <w:rsid w:val="00932F0E"/>
    <w:rsid w:val="00933A01"/>
    <w:rsid w:val="00935C15"/>
    <w:rsid w:val="00941C88"/>
    <w:rsid w:val="00942B70"/>
    <w:rsid w:val="00943A89"/>
    <w:rsid w:val="00952A68"/>
    <w:rsid w:val="00952D01"/>
    <w:rsid w:val="00953329"/>
    <w:rsid w:val="00953758"/>
    <w:rsid w:val="00954736"/>
    <w:rsid w:val="00955A12"/>
    <w:rsid w:val="009561D4"/>
    <w:rsid w:val="0095629F"/>
    <w:rsid w:val="00966453"/>
    <w:rsid w:val="009723C0"/>
    <w:rsid w:val="00976007"/>
    <w:rsid w:val="0097773C"/>
    <w:rsid w:val="009816B3"/>
    <w:rsid w:val="00982595"/>
    <w:rsid w:val="00982E56"/>
    <w:rsid w:val="009857CB"/>
    <w:rsid w:val="00990E7F"/>
    <w:rsid w:val="00990ED6"/>
    <w:rsid w:val="00992180"/>
    <w:rsid w:val="00992FA5"/>
    <w:rsid w:val="009965DB"/>
    <w:rsid w:val="009A048E"/>
    <w:rsid w:val="009A12FD"/>
    <w:rsid w:val="009A521C"/>
    <w:rsid w:val="009B2744"/>
    <w:rsid w:val="009B6029"/>
    <w:rsid w:val="009B6907"/>
    <w:rsid w:val="009C0BCF"/>
    <w:rsid w:val="009C1510"/>
    <w:rsid w:val="009C246B"/>
    <w:rsid w:val="009C3860"/>
    <w:rsid w:val="009C4535"/>
    <w:rsid w:val="009C65E7"/>
    <w:rsid w:val="009E1A55"/>
    <w:rsid w:val="009E1A6B"/>
    <w:rsid w:val="009E21E3"/>
    <w:rsid w:val="009E6479"/>
    <w:rsid w:val="009E79E1"/>
    <w:rsid w:val="009F18C8"/>
    <w:rsid w:val="00A04339"/>
    <w:rsid w:val="00A10DAB"/>
    <w:rsid w:val="00A148E3"/>
    <w:rsid w:val="00A15580"/>
    <w:rsid w:val="00A211B4"/>
    <w:rsid w:val="00A21B20"/>
    <w:rsid w:val="00A23931"/>
    <w:rsid w:val="00A23F28"/>
    <w:rsid w:val="00A23FC7"/>
    <w:rsid w:val="00A26052"/>
    <w:rsid w:val="00A264B3"/>
    <w:rsid w:val="00A26C8A"/>
    <w:rsid w:val="00A358E9"/>
    <w:rsid w:val="00A36C59"/>
    <w:rsid w:val="00A40280"/>
    <w:rsid w:val="00A40AC1"/>
    <w:rsid w:val="00A40BE1"/>
    <w:rsid w:val="00A41DEC"/>
    <w:rsid w:val="00A42C46"/>
    <w:rsid w:val="00A43F7A"/>
    <w:rsid w:val="00A514FD"/>
    <w:rsid w:val="00A519A0"/>
    <w:rsid w:val="00A5253C"/>
    <w:rsid w:val="00A54D7F"/>
    <w:rsid w:val="00A57046"/>
    <w:rsid w:val="00A656ED"/>
    <w:rsid w:val="00A700B5"/>
    <w:rsid w:val="00A71581"/>
    <w:rsid w:val="00A75D5E"/>
    <w:rsid w:val="00A75DE8"/>
    <w:rsid w:val="00A769FD"/>
    <w:rsid w:val="00A776D2"/>
    <w:rsid w:val="00A81079"/>
    <w:rsid w:val="00A83F25"/>
    <w:rsid w:val="00A84260"/>
    <w:rsid w:val="00A85C5D"/>
    <w:rsid w:val="00A876A4"/>
    <w:rsid w:val="00A902BF"/>
    <w:rsid w:val="00A91119"/>
    <w:rsid w:val="00A93037"/>
    <w:rsid w:val="00A935C2"/>
    <w:rsid w:val="00AA001C"/>
    <w:rsid w:val="00AA192C"/>
    <w:rsid w:val="00AA45FB"/>
    <w:rsid w:val="00AB1BAF"/>
    <w:rsid w:val="00AB7B0E"/>
    <w:rsid w:val="00AD08BB"/>
    <w:rsid w:val="00AD30A2"/>
    <w:rsid w:val="00AD60A9"/>
    <w:rsid w:val="00AD7DC3"/>
    <w:rsid w:val="00AE17D3"/>
    <w:rsid w:val="00AE4837"/>
    <w:rsid w:val="00AE64A0"/>
    <w:rsid w:val="00AF02E5"/>
    <w:rsid w:val="00AF3AE8"/>
    <w:rsid w:val="00AF416C"/>
    <w:rsid w:val="00AF46F8"/>
    <w:rsid w:val="00AF771D"/>
    <w:rsid w:val="00B04792"/>
    <w:rsid w:val="00B05CB2"/>
    <w:rsid w:val="00B113EF"/>
    <w:rsid w:val="00B2387E"/>
    <w:rsid w:val="00B23882"/>
    <w:rsid w:val="00B25673"/>
    <w:rsid w:val="00B31B11"/>
    <w:rsid w:val="00B345BC"/>
    <w:rsid w:val="00B3624A"/>
    <w:rsid w:val="00B36734"/>
    <w:rsid w:val="00B42C8E"/>
    <w:rsid w:val="00B44C41"/>
    <w:rsid w:val="00B47D56"/>
    <w:rsid w:val="00B5007E"/>
    <w:rsid w:val="00B51899"/>
    <w:rsid w:val="00B54770"/>
    <w:rsid w:val="00B67378"/>
    <w:rsid w:val="00B76991"/>
    <w:rsid w:val="00B77469"/>
    <w:rsid w:val="00B77718"/>
    <w:rsid w:val="00B80CB5"/>
    <w:rsid w:val="00B82DA8"/>
    <w:rsid w:val="00B83C24"/>
    <w:rsid w:val="00B843FD"/>
    <w:rsid w:val="00B9335D"/>
    <w:rsid w:val="00B97CBB"/>
    <w:rsid w:val="00BA05D3"/>
    <w:rsid w:val="00BA2D30"/>
    <w:rsid w:val="00BA5379"/>
    <w:rsid w:val="00BA66A2"/>
    <w:rsid w:val="00BB1127"/>
    <w:rsid w:val="00BB18BF"/>
    <w:rsid w:val="00BB3E24"/>
    <w:rsid w:val="00BB46D3"/>
    <w:rsid w:val="00BB688D"/>
    <w:rsid w:val="00BC1C42"/>
    <w:rsid w:val="00BC3429"/>
    <w:rsid w:val="00BC491E"/>
    <w:rsid w:val="00BC5610"/>
    <w:rsid w:val="00BC674A"/>
    <w:rsid w:val="00BD190F"/>
    <w:rsid w:val="00BD34AF"/>
    <w:rsid w:val="00BD3D9B"/>
    <w:rsid w:val="00BD50C7"/>
    <w:rsid w:val="00BD5420"/>
    <w:rsid w:val="00BD699A"/>
    <w:rsid w:val="00BD76CA"/>
    <w:rsid w:val="00BD7822"/>
    <w:rsid w:val="00BE0F2A"/>
    <w:rsid w:val="00BE7335"/>
    <w:rsid w:val="00BF58D2"/>
    <w:rsid w:val="00BF6A0F"/>
    <w:rsid w:val="00BF746E"/>
    <w:rsid w:val="00C03762"/>
    <w:rsid w:val="00C059C2"/>
    <w:rsid w:val="00C05BC8"/>
    <w:rsid w:val="00C105D1"/>
    <w:rsid w:val="00C11801"/>
    <w:rsid w:val="00C12E76"/>
    <w:rsid w:val="00C1650F"/>
    <w:rsid w:val="00C17ABD"/>
    <w:rsid w:val="00C2180F"/>
    <w:rsid w:val="00C227F5"/>
    <w:rsid w:val="00C2407B"/>
    <w:rsid w:val="00C27B87"/>
    <w:rsid w:val="00C33571"/>
    <w:rsid w:val="00C339B9"/>
    <w:rsid w:val="00C40E2F"/>
    <w:rsid w:val="00C42765"/>
    <w:rsid w:val="00C43C87"/>
    <w:rsid w:val="00C46359"/>
    <w:rsid w:val="00C471BD"/>
    <w:rsid w:val="00C516CE"/>
    <w:rsid w:val="00C52D58"/>
    <w:rsid w:val="00C53C9A"/>
    <w:rsid w:val="00C5531C"/>
    <w:rsid w:val="00C601D6"/>
    <w:rsid w:val="00C621E2"/>
    <w:rsid w:val="00C628A3"/>
    <w:rsid w:val="00C66150"/>
    <w:rsid w:val="00C6784D"/>
    <w:rsid w:val="00C7404F"/>
    <w:rsid w:val="00C7688F"/>
    <w:rsid w:val="00C768DA"/>
    <w:rsid w:val="00C7719B"/>
    <w:rsid w:val="00C77AEB"/>
    <w:rsid w:val="00C77BD4"/>
    <w:rsid w:val="00C77C0F"/>
    <w:rsid w:val="00C814AE"/>
    <w:rsid w:val="00C86F73"/>
    <w:rsid w:val="00C919BD"/>
    <w:rsid w:val="00C938F7"/>
    <w:rsid w:val="00C95871"/>
    <w:rsid w:val="00CA2D33"/>
    <w:rsid w:val="00CA2F4C"/>
    <w:rsid w:val="00CA4ECC"/>
    <w:rsid w:val="00CA5B37"/>
    <w:rsid w:val="00CB5620"/>
    <w:rsid w:val="00CB654B"/>
    <w:rsid w:val="00CB67C3"/>
    <w:rsid w:val="00CC56C6"/>
    <w:rsid w:val="00CD0307"/>
    <w:rsid w:val="00CD0EDC"/>
    <w:rsid w:val="00CD0EE7"/>
    <w:rsid w:val="00CD17B5"/>
    <w:rsid w:val="00CD1A03"/>
    <w:rsid w:val="00CD3218"/>
    <w:rsid w:val="00CD4B9C"/>
    <w:rsid w:val="00CE067B"/>
    <w:rsid w:val="00CE200E"/>
    <w:rsid w:val="00CE7290"/>
    <w:rsid w:val="00CF1E11"/>
    <w:rsid w:val="00CF2EEA"/>
    <w:rsid w:val="00D02F80"/>
    <w:rsid w:val="00D04764"/>
    <w:rsid w:val="00D051D5"/>
    <w:rsid w:val="00D105D3"/>
    <w:rsid w:val="00D10AF7"/>
    <w:rsid w:val="00D10EC1"/>
    <w:rsid w:val="00D11F75"/>
    <w:rsid w:val="00D17A96"/>
    <w:rsid w:val="00D17ABC"/>
    <w:rsid w:val="00D23BC6"/>
    <w:rsid w:val="00D300B3"/>
    <w:rsid w:val="00D30B29"/>
    <w:rsid w:val="00D3101D"/>
    <w:rsid w:val="00D3186A"/>
    <w:rsid w:val="00D3194E"/>
    <w:rsid w:val="00D348F6"/>
    <w:rsid w:val="00D351D7"/>
    <w:rsid w:val="00D353C0"/>
    <w:rsid w:val="00D37BE2"/>
    <w:rsid w:val="00D42432"/>
    <w:rsid w:val="00D43465"/>
    <w:rsid w:val="00D44157"/>
    <w:rsid w:val="00D4432A"/>
    <w:rsid w:val="00D45F08"/>
    <w:rsid w:val="00D46858"/>
    <w:rsid w:val="00D46B61"/>
    <w:rsid w:val="00D47488"/>
    <w:rsid w:val="00D508DA"/>
    <w:rsid w:val="00D52278"/>
    <w:rsid w:val="00D528BB"/>
    <w:rsid w:val="00D55828"/>
    <w:rsid w:val="00D56205"/>
    <w:rsid w:val="00D570F1"/>
    <w:rsid w:val="00D601E2"/>
    <w:rsid w:val="00D61331"/>
    <w:rsid w:val="00D61D0E"/>
    <w:rsid w:val="00D62DE4"/>
    <w:rsid w:val="00D66EB4"/>
    <w:rsid w:val="00D71187"/>
    <w:rsid w:val="00D73249"/>
    <w:rsid w:val="00D74D30"/>
    <w:rsid w:val="00D805B8"/>
    <w:rsid w:val="00D81CEF"/>
    <w:rsid w:val="00D84F86"/>
    <w:rsid w:val="00D86052"/>
    <w:rsid w:val="00D86C3C"/>
    <w:rsid w:val="00D8761C"/>
    <w:rsid w:val="00D914D4"/>
    <w:rsid w:val="00D953CB"/>
    <w:rsid w:val="00D9789A"/>
    <w:rsid w:val="00DA0B04"/>
    <w:rsid w:val="00DA4010"/>
    <w:rsid w:val="00DA6F20"/>
    <w:rsid w:val="00DB00B5"/>
    <w:rsid w:val="00DB3121"/>
    <w:rsid w:val="00DB4046"/>
    <w:rsid w:val="00DB555A"/>
    <w:rsid w:val="00DC0461"/>
    <w:rsid w:val="00DC321A"/>
    <w:rsid w:val="00DC333F"/>
    <w:rsid w:val="00DC4337"/>
    <w:rsid w:val="00DC51E8"/>
    <w:rsid w:val="00DC7CB1"/>
    <w:rsid w:val="00DD072B"/>
    <w:rsid w:val="00DD1063"/>
    <w:rsid w:val="00DD185B"/>
    <w:rsid w:val="00DD2779"/>
    <w:rsid w:val="00DD6A79"/>
    <w:rsid w:val="00DE2D39"/>
    <w:rsid w:val="00DF13F4"/>
    <w:rsid w:val="00DF4122"/>
    <w:rsid w:val="00DF43D8"/>
    <w:rsid w:val="00E00D6C"/>
    <w:rsid w:val="00E01DE5"/>
    <w:rsid w:val="00E0230C"/>
    <w:rsid w:val="00E02A7A"/>
    <w:rsid w:val="00E056CD"/>
    <w:rsid w:val="00E069FA"/>
    <w:rsid w:val="00E11338"/>
    <w:rsid w:val="00E129C9"/>
    <w:rsid w:val="00E133AD"/>
    <w:rsid w:val="00E13543"/>
    <w:rsid w:val="00E13C87"/>
    <w:rsid w:val="00E15256"/>
    <w:rsid w:val="00E1531D"/>
    <w:rsid w:val="00E23A5C"/>
    <w:rsid w:val="00E251A7"/>
    <w:rsid w:val="00E27229"/>
    <w:rsid w:val="00E31DA6"/>
    <w:rsid w:val="00E34B99"/>
    <w:rsid w:val="00E34BD3"/>
    <w:rsid w:val="00E41142"/>
    <w:rsid w:val="00E41E35"/>
    <w:rsid w:val="00E4202A"/>
    <w:rsid w:val="00E469B9"/>
    <w:rsid w:val="00E4717B"/>
    <w:rsid w:val="00E471B8"/>
    <w:rsid w:val="00E5726B"/>
    <w:rsid w:val="00E601EE"/>
    <w:rsid w:val="00E61499"/>
    <w:rsid w:val="00E61589"/>
    <w:rsid w:val="00E651C9"/>
    <w:rsid w:val="00E70036"/>
    <w:rsid w:val="00E70E36"/>
    <w:rsid w:val="00E73332"/>
    <w:rsid w:val="00E739D0"/>
    <w:rsid w:val="00E73CAA"/>
    <w:rsid w:val="00E74531"/>
    <w:rsid w:val="00E752A7"/>
    <w:rsid w:val="00E75801"/>
    <w:rsid w:val="00E75BF6"/>
    <w:rsid w:val="00E867D7"/>
    <w:rsid w:val="00E87208"/>
    <w:rsid w:val="00E913DF"/>
    <w:rsid w:val="00E91F8D"/>
    <w:rsid w:val="00E924A7"/>
    <w:rsid w:val="00E969D2"/>
    <w:rsid w:val="00EA0095"/>
    <w:rsid w:val="00EA0247"/>
    <w:rsid w:val="00EA2461"/>
    <w:rsid w:val="00EA2B61"/>
    <w:rsid w:val="00EA311A"/>
    <w:rsid w:val="00EA3FFC"/>
    <w:rsid w:val="00EB19CF"/>
    <w:rsid w:val="00EB309B"/>
    <w:rsid w:val="00EB3BDE"/>
    <w:rsid w:val="00EB5145"/>
    <w:rsid w:val="00EB6545"/>
    <w:rsid w:val="00EB6B31"/>
    <w:rsid w:val="00EB6C4D"/>
    <w:rsid w:val="00EB7E73"/>
    <w:rsid w:val="00EC023F"/>
    <w:rsid w:val="00EC3E73"/>
    <w:rsid w:val="00ED0A89"/>
    <w:rsid w:val="00ED377F"/>
    <w:rsid w:val="00ED4ED1"/>
    <w:rsid w:val="00ED741B"/>
    <w:rsid w:val="00EE18AD"/>
    <w:rsid w:val="00EE73D8"/>
    <w:rsid w:val="00EF1FFB"/>
    <w:rsid w:val="00F008F3"/>
    <w:rsid w:val="00F00BAA"/>
    <w:rsid w:val="00F01248"/>
    <w:rsid w:val="00F02512"/>
    <w:rsid w:val="00F12139"/>
    <w:rsid w:val="00F12B46"/>
    <w:rsid w:val="00F12D26"/>
    <w:rsid w:val="00F1461E"/>
    <w:rsid w:val="00F156FC"/>
    <w:rsid w:val="00F17A0B"/>
    <w:rsid w:val="00F20535"/>
    <w:rsid w:val="00F21696"/>
    <w:rsid w:val="00F22B03"/>
    <w:rsid w:val="00F22DFA"/>
    <w:rsid w:val="00F23D81"/>
    <w:rsid w:val="00F24B10"/>
    <w:rsid w:val="00F2618E"/>
    <w:rsid w:val="00F328DC"/>
    <w:rsid w:val="00F3390E"/>
    <w:rsid w:val="00F34B20"/>
    <w:rsid w:val="00F34FA9"/>
    <w:rsid w:val="00F37E51"/>
    <w:rsid w:val="00F410D8"/>
    <w:rsid w:val="00F42062"/>
    <w:rsid w:val="00F47159"/>
    <w:rsid w:val="00F51E3D"/>
    <w:rsid w:val="00F535F8"/>
    <w:rsid w:val="00F55E0F"/>
    <w:rsid w:val="00F55FFB"/>
    <w:rsid w:val="00F6035C"/>
    <w:rsid w:val="00F629B4"/>
    <w:rsid w:val="00F635FE"/>
    <w:rsid w:val="00F64FA5"/>
    <w:rsid w:val="00F65D5D"/>
    <w:rsid w:val="00F67BDD"/>
    <w:rsid w:val="00F713FB"/>
    <w:rsid w:val="00F85C55"/>
    <w:rsid w:val="00F86983"/>
    <w:rsid w:val="00F91F3A"/>
    <w:rsid w:val="00F931AE"/>
    <w:rsid w:val="00FA5523"/>
    <w:rsid w:val="00FA5813"/>
    <w:rsid w:val="00FA6AFB"/>
    <w:rsid w:val="00FA7000"/>
    <w:rsid w:val="00FB2F4A"/>
    <w:rsid w:val="00FB311C"/>
    <w:rsid w:val="00FB5655"/>
    <w:rsid w:val="00FB6ACB"/>
    <w:rsid w:val="00FB79A7"/>
    <w:rsid w:val="00FC0DE5"/>
    <w:rsid w:val="00FC0F8D"/>
    <w:rsid w:val="00FC1059"/>
    <w:rsid w:val="00FC194C"/>
    <w:rsid w:val="00FC70AB"/>
    <w:rsid w:val="00FD3CD2"/>
    <w:rsid w:val="00FD3E94"/>
    <w:rsid w:val="00FD580F"/>
    <w:rsid w:val="00FE0C55"/>
    <w:rsid w:val="00FE0FD9"/>
    <w:rsid w:val="00FE6FCD"/>
    <w:rsid w:val="00FE7A8E"/>
    <w:rsid w:val="00FE7BF7"/>
    <w:rsid w:val="00FF2E29"/>
    <w:rsid w:val="00FF399A"/>
    <w:rsid w:val="00FF3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85778A"/>
  <w15:docId w15:val="{B3033EE8-8A96-4CDB-A211-7DBA45D4C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ind w:left="714" w:hanging="357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0DE5"/>
    <w:pPr>
      <w:spacing w:line="480" w:lineRule="auto"/>
      <w:ind w:left="0" w:firstLine="0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7290"/>
    <w:pPr>
      <w:keepNext/>
      <w:keepLines/>
      <w:numPr>
        <w:numId w:val="19"/>
      </w:numPr>
      <w:spacing w:before="240" w:line="360" w:lineRule="auto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53F7"/>
    <w:pPr>
      <w:keepNext/>
      <w:keepLines/>
      <w:numPr>
        <w:ilvl w:val="1"/>
        <w:numId w:val="19"/>
      </w:numPr>
      <w:spacing w:before="40"/>
      <w:outlineLvl w:val="1"/>
    </w:pPr>
    <w:rPr>
      <w:rFonts w:asciiTheme="majorHAnsi" w:eastAsiaTheme="majorEastAsia" w:hAnsiTheme="majorHAnsi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53F7"/>
    <w:pPr>
      <w:keepNext/>
      <w:keepLines/>
      <w:numPr>
        <w:ilvl w:val="2"/>
        <w:numId w:val="19"/>
      </w:numPr>
      <w:spacing w:before="40"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86CA0"/>
    <w:pPr>
      <w:keepNext/>
      <w:keepLines/>
      <w:numPr>
        <w:ilvl w:val="3"/>
        <w:numId w:val="19"/>
      </w:numPr>
      <w:spacing w:before="4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1CF9"/>
    <w:pPr>
      <w:keepNext/>
      <w:keepLines/>
      <w:numPr>
        <w:ilvl w:val="4"/>
        <w:numId w:val="19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1CF9"/>
    <w:pPr>
      <w:keepNext/>
      <w:keepLines/>
      <w:numPr>
        <w:ilvl w:val="5"/>
        <w:numId w:val="19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1CF9"/>
    <w:pPr>
      <w:keepNext/>
      <w:keepLines/>
      <w:numPr>
        <w:ilvl w:val="6"/>
        <w:numId w:val="1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1CF9"/>
    <w:pPr>
      <w:keepNext/>
      <w:keepLines/>
      <w:numPr>
        <w:ilvl w:val="7"/>
        <w:numId w:val="1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1CF9"/>
    <w:pPr>
      <w:keepNext/>
      <w:keepLines/>
      <w:numPr>
        <w:ilvl w:val="8"/>
        <w:numId w:val="1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53F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53F7"/>
    <w:rPr>
      <w:rFonts w:asciiTheme="majorHAnsi" w:eastAsiaTheme="majorEastAsia" w:hAnsiTheme="majorHAnsi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53F7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86CA0"/>
    <w:rPr>
      <w:rFonts w:asciiTheme="majorHAnsi" w:eastAsiaTheme="majorEastAsia" w:hAnsiTheme="majorHAnsi" w:cstheme="majorBidi"/>
      <w:b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1CF9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1CF9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1CF9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1CF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1CF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5453F7"/>
    <w:pPr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53F7"/>
    <w:rPr>
      <w:rFonts w:asciiTheme="majorHAnsi" w:eastAsiaTheme="majorEastAsia" w:hAnsiTheme="majorHAnsi" w:cstheme="majorBidi"/>
      <w:b/>
      <w:spacing w:val="-10"/>
      <w:kern w:val="28"/>
      <w:sz w:val="32"/>
      <w:szCs w:val="56"/>
    </w:rPr>
  </w:style>
  <w:style w:type="paragraph" w:styleId="Header">
    <w:name w:val="header"/>
    <w:basedOn w:val="Normal"/>
    <w:link w:val="HeaderChar"/>
    <w:uiPriority w:val="99"/>
    <w:unhideWhenUsed/>
    <w:rsid w:val="005453F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53F7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5453F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53F7"/>
    <w:rPr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5453F7"/>
    <w:pPr>
      <w:numPr>
        <w:numId w:val="4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056CD"/>
    <w:rPr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CE7290"/>
    <w:pPr>
      <w:keepLines w:val="0"/>
      <w:numPr>
        <w:numId w:val="0"/>
      </w:numPr>
      <w:spacing w:line="259" w:lineRule="auto"/>
      <w:jc w:val="left"/>
      <w:textboxTightWrap w:val="allLines"/>
      <w:outlineLvl w:val="9"/>
    </w:pPr>
    <w:rPr>
      <w:b w:val="0"/>
      <w:color w:val="000000" w:themeColor="text1"/>
    </w:rPr>
  </w:style>
  <w:style w:type="paragraph" w:styleId="TOC1">
    <w:name w:val="toc 1"/>
    <w:basedOn w:val="Normal"/>
    <w:next w:val="Normal"/>
    <w:autoRedefine/>
    <w:uiPriority w:val="39"/>
    <w:unhideWhenUsed/>
    <w:rsid w:val="005453F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453F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53F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53F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5453F7"/>
    <w:pPr>
      <w:spacing w:after="100"/>
      <w:ind w:left="240"/>
    </w:pPr>
  </w:style>
  <w:style w:type="table" w:styleId="TableGrid">
    <w:name w:val="Table Grid"/>
    <w:basedOn w:val="TableNormal"/>
    <w:uiPriority w:val="59"/>
    <w:rsid w:val="005453F7"/>
    <w:pPr>
      <w:spacing w:line="240" w:lineRule="auto"/>
      <w:ind w:left="0" w:firstLin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5453F7"/>
  </w:style>
  <w:style w:type="paragraph" w:styleId="NormalWeb">
    <w:name w:val="Normal (Web)"/>
    <w:basedOn w:val="Normal"/>
    <w:uiPriority w:val="99"/>
    <w:unhideWhenUsed/>
    <w:rsid w:val="005453F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5453F7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BB46D3"/>
    <w:pPr>
      <w:spacing w:after="100"/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1C61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61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61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61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617C"/>
    <w:rPr>
      <w:b/>
      <w:bCs/>
      <w:sz w:val="20"/>
      <w:szCs w:val="20"/>
    </w:rPr>
  </w:style>
  <w:style w:type="paragraph" w:styleId="NoSpacing">
    <w:name w:val="No Spacing"/>
    <w:uiPriority w:val="1"/>
    <w:qFormat/>
    <w:rsid w:val="00E129C9"/>
    <w:pPr>
      <w:spacing w:line="240" w:lineRule="auto"/>
      <w:ind w:left="0" w:firstLine="0"/>
      <w:jc w:val="both"/>
    </w:pPr>
    <w:rPr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6A28DB"/>
  </w:style>
  <w:style w:type="paragraph" w:customStyle="1" w:styleId="TableStyle">
    <w:name w:val="Table Style"/>
    <w:basedOn w:val="Normal"/>
    <w:link w:val="TableStyleChar"/>
    <w:qFormat/>
    <w:rsid w:val="000C17C9"/>
    <w:pPr>
      <w:ind w:left="720"/>
      <w:jc w:val="center"/>
    </w:pPr>
    <w:rPr>
      <w:b/>
      <w:lang w:val="id-ID"/>
    </w:rPr>
  </w:style>
  <w:style w:type="character" w:customStyle="1" w:styleId="TableStyleChar">
    <w:name w:val="Table Style Char"/>
    <w:basedOn w:val="DefaultParagraphFont"/>
    <w:link w:val="TableStyle"/>
    <w:rsid w:val="000C17C9"/>
    <w:rPr>
      <w:b/>
      <w:sz w:val="24"/>
      <w:lang w:val="id-I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C17C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rsid w:val="008F0CA5"/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TableStyle"/>
    <w:uiPriority w:val="99"/>
    <w:unhideWhenUsed/>
    <w:rsid w:val="000C17C9"/>
    <w:pPr>
      <w:ind w:left="480" w:hanging="480"/>
      <w:jc w:val="left"/>
    </w:pPr>
    <w:rPr>
      <w:rFonts w:cstheme="minorHAnsi"/>
      <w:b/>
      <w:bCs/>
      <w:sz w:val="20"/>
      <w:szCs w:val="24"/>
    </w:rPr>
  </w:style>
  <w:style w:type="paragraph" w:customStyle="1" w:styleId="TabelFormat">
    <w:name w:val="Tabel_Format"/>
    <w:basedOn w:val="Caption"/>
    <w:link w:val="TabelFormatChar"/>
    <w:qFormat/>
    <w:rsid w:val="008F0CA5"/>
    <w:pPr>
      <w:spacing w:before="120" w:after="120" w:line="360" w:lineRule="auto"/>
      <w:jc w:val="center"/>
    </w:pPr>
    <w:rPr>
      <w:b/>
      <w:i w:val="0"/>
      <w:color w:val="000000" w:themeColor="text1"/>
      <w:sz w:val="24"/>
    </w:rPr>
  </w:style>
  <w:style w:type="character" w:customStyle="1" w:styleId="TabelFormatChar">
    <w:name w:val="Tabel_Format Char"/>
    <w:basedOn w:val="CaptionChar"/>
    <w:link w:val="TabelFormat"/>
    <w:rsid w:val="008F0CA5"/>
    <w:rPr>
      <w:b/>
      <w:i w:val="0"/>
      <w:iCs/>
      <w:color w:val="000000" w:themeColor="text1"/>
      <w:sz w:val="24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B80CB5"/>
    <w:pPr>
      <w:spacing w:after="100" w:line="259" w:lineRule="auto"/>
      <w:ind w:left="880"/>
      <w:jc w:val="left"/>
    </w:pPr>
    <w:rPr>
      <w:rFonts w:eastAsiaTheme="minorEastAsia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B80CB5"/>
    <w:pPr>
      <w:spacing w:after="100" w:line="259" w:lineRule="auto"/>
      <w:ind w:left="1100"/>
      <w:jc w:val="left"/>
    </w:pPr>
    <w:rPr>
      <w:rFonts w:eastAsiaTheme="minorEastAsia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B80CB5"/>
    <w:pPr>
      <w:spacing w:after="100" w:line="259" w:lineRule="auto"/>
      <w:ind w:left="1320"/>
      <w:jc w:val="left"/>
    </w:pPr>
    <w:rPr>
      <w:rFonts w:eastAsiaTheme="minorEastAsia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B80CB5"/>
    <w:pPr>
      <w:spacing w:after="100" w:line="259" w:lineRule="auto"/>
      <w:ind w:left="1540"/>
      <w:jc w:val="left"/>
    </w:pPr>
    <w:rPr>
      <w:rFonts w:eastAsiaTheme="minorEastAsia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B80CB5"/>
    <w:pPr>
      <w:spacing w:after="100" w:line="259" w:lineRule="auto"/>
      <w:ind w:left="1760"/>
      <w:jc w:val="left"/>
    </w:pPr>
    <w:rPr>
      <w:rFonts w:eastAsiaTheme="minorEastAsia"/>
      <w:sz w:val="22"/>
    </w:rPr>
  </w:style>
  <w:style w:type="character" w:customStyle="1" w:styleId="keyword">
    <w:name w:val="keyword"/>
    <w:basedOn w:val="DefaultParagraphFont"/>
    <w:rsid w:val="00BF746E"/>
  </w:style>
  <w:style w:type="character" w:customStyle="1" w:styleId="vars">
    <w:name w:val="vars"/>
    <w:basedOn w:val="DefaultParagraphFont"/>
    <w:rsid w:val="00BF746E"/>
  </w:style>
  <w:style w:type="character" w:customStyle="1" w:styleId="string">
    <w:name w:val="string"/>
    <w:basedOn w:val="DefaultParagraphFont"/>
    <w:rsid w:val="00BF746E"/>
  </w:style>
  <w:style w:type="character" w:customStyle="1" w:styleId="func">
    <w:name w:val="func"/>
    <w:basedOn w:val="DefaultParagraphFont"/>
    <w:rsid w:val="00BF746E"/>
  </w:style>
  <w:style w:type="character" w:customStyle="1" w:styleId="comment">
    <w:name w:val="comment"/>
    <w:basedOn w:val="DefaultParagraphFont"/>
    <w:rsid w:val="002F291B"/>
  </w:style>
  <w:style w:type="paragraph" w:styleId="Revision">
    <w:name w:val="Revision"/>
    <w:hidden/>
    <w:uiPriority w:val="99"/>
    <w:semiHidden/>
    <w:rsid w:val="00451CAA"/>
    <w:pPr>
      <w:spacing w:line="240" w:lineRule="auto"/>
      <w:ind w:left="0" w:firstLine="0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9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5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2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2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2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5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88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2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3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0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9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8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0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6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1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7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8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6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01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95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0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3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6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7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5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0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4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6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7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9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4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9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2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4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2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7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64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3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5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de17</b:Tag>
    <b:SourceType>JournalArticle</b:SourceType>
    <b:Guid>{B1B008F7-06EA-4AE8-B932-990E3E98037F}</b:Guid>
    <b:Author>
      <b:Author>
        <b:NameList>
          <b:Person>
            <b:First>Adelin</b:First>
          </b:Person>
          <b:Person>
            <b:Last>Effendi</b:Last>
            <b:First>Hendra</b:First>
          </b:Person>
        </b:NameList>
      </b:Author>
    </b:Author>
    <b:Title>Aplikasi Audit Mutu Akademik Internal dengan Pendekatan Extreme Programming</b:Title>
    <b:JournalName>Jurnal TI Atma Luhur</b:JournalName>
    <b:Year>2017</b:Year>
    <b:Pages>13-24</b:Pages>
    <b:LCID>id-ID</b:LCID>
    <b:RefOrder>1</b:RefOrder>
  </b:Source>
  <b:Source>
    <b:Tag>Aga08</b:Tag>
    <b:SourceType>JournalArticle</b:SourceType>
    <b:Guid>{BDD43133-8288-465E-B04A-0EFE4FA152D5}</b:Guid>
    <b:Title>Extreme Programming for a Single Person Team</b:Title>
    <b:JournalName>Proceedings of the 46th Annual Southeast Regional Conference on XX, ACM-SE 46</b:JournalName>
    <b:Year>2008</b:Year>
    <b:Pages>82-87</b:Pages>
    <b:Author>
      <b:Author>
        <b:NameList>
          <b:Person>
            <b:Last>Agarwal</b:Last>
            <b:First>Ravikant</b:First>
          </b:Person>
          <b:Person>
            <b:Last>Umphress</b:Last>
            <b:First>David</b:First>
          </b:Person>
        </b:NameList>
      </b:Author>
    </b:Author>
    <b:LCID>id-ID</b:LCID>
    <b:RefOrder>2</b:RefOrder>
  </b:Source>
  <b:Source>
    <b:Tag>Bas16</b:Tag>
    <b:SourceType>Book</b:SourceType>
    <b:Guid>{6985D19F-A1C6-4F28-BF3F-A0F005E55851}</b:Guid>
    <b:Title>Menguasai Codeigniter 3: Kasus Membangun Aplikasi Perpustakaan</b:Title>
    <b:Year>2016</b:Year>
    <b:City>Pasirian</b:City>
    <b:Publisher>CV. Lokomedia</b:Publisher>
    <b:Author>
      <b:Author>
        <b:NameList>
          <b:Person>
            <b:Last>Basuki</b:Last>
            <b:Middle>Pribadi</b:Middle>
            <b:First>Awan</b:First>
          </b:Person>
        </b:NameList>
      </b:Author>
    </b:Author>
    <b:RefOrder>3</b:RefOrder>
  </b:Source>
  <b:Source>
    <b:Tag>Bec02</b:Tag>
    <b:SourceType>Book</b:SourceType>
    <b:Guid>{B8DD6F5F-E6FE-46CF-A693-49DFCE45A8E5}</b:Guid>
    <b:Title>Test-Driven Development By Example</b:Title>
    <b:Year>2002</b:Year>
    <b:City>Boston</b:City>
    <b:Publisher>Addison-Wesley Professional</b:Publisher>
    <b:Author>
      <b:Author>
        <b:NameList>
          <b:Person>
            <b:Last>Beck</b:Last>
            <b:First>Kent</b:First>
          </b:Person>
        </b:NameList>
      </b:Author>
    </b:Author>
    <b:RefOrder>4</b:RefOrder>
  </b:Source>
  <b:Source>
    <b:Tag>Bra52</b:Tag>
    <b:SourceType>JournalArticle</b:SourceType>
    <b:Guid>{D3B47B7C-694A-4476-BC09-62D9BD7D15BD}</b:Guid>
    <b:Title>PENGEMBANGAN APLIKASI MOBILE AUGMENTED REALITY UNTUK MENDUKUNG PENGENALAN KOLEKSI MUSEUM</b:Title>
    <b:Year>347-?‐352</b:Year>
    <b:JournalName>Jurnal Teknologi Informasi dan Ilmu Komputer (JTIIK)</b:JournalName>
    <b:Pages>2018</b:Pages>
    <b:Author>
      <b:Author>
        <b:NameList>
          <b:Person>
            <b:Last>Brata</b:Last>
            <b:Middle>Candra </b:Middle>
            <b:First>Komang</b:First>
          </b:Person>
          <b:Person>
            <b:Last>Brata</b:Last>
            <b:Middle>Hendra</b:Middle>
            <b:First>Adam</b:First>
          </b:Person>
          <b:Person>
            <b:Last>Pramana</b:Last>
            <b:Middle>Akbar</b:Middle>
            <b:First>Yudha</b:First>
          </b:Person>
        </b:NameList>
      </b:Author>
    </b:Author>
    <b:RefOrder>5</b:RefOrder>
  </b:Source>
  <b:Source>
    <b:Tag>Coh09</b:Tag>
    <b:SourceType>Book</b:SourceType>
    <b:Guid>{1D7EC367-6389-485F-878B-749A61DFEFB5}</b:Guid>
    <b:Title>User Stories Applied for Agile Software Development</b:Title>
    <b:Year>2009</b:Year>
    <b:Author>
      <b:Author>
        <b:NameList>
          <b:Person>
            <b:Last>Cohn</b:Last>
            <b:First>Mike</b:First>
          </b:Person>
        </b:NameList>
      </b:Author>
    </b:Author>
    <b:City>Boston</b:City>
    <b:Publisher>Addison-Wesley Professional</b:Publisher>
    <b:RefOrder>6</b:RefOrder>
  </b:Source>
  <b:Source>
    <b:Tag>Boo05</b:Tag>
    <b:SourceType>Book</b:SourceType>
    <b:Guid>{93FD549F-2497-4562-86C4-E96852CF2B34}</b:Guid>
    <b:Title>The Unified Modeling Language User Guide</b:Title>
    <b:Year>2005</b:Year>
    <b:City>Boston</b:City>
    <b:Publisher>Addison-Wesley Professional</b:Publisher>
    <b:Author>
      <b:Author>
        <b:NameList>
          <b:Person>
            <b:Last>Booch</b:Last>
            <b:First>Grady </b:First>
          </b:Person>
          <b:Person>
            <b:Last>Rumbaugh</b:Last>
            <b:First>James</b:First>
          </b:Person>
          <b:Person>
            <b:Last>Jacobson</b:Last>
            <b:First>Ivar</b:First>
          </b:Person>
        </b:NameList>
      </b:Author>
    </b:Author>
    <b:Edition>2nd</b:Edition>
    <b:RefOrder>7</b:RefOrder>
  </b:Source>
  <b:Source>
    <b:Tag>Dzh14</b:Tag>
    <b:SourceType>JournalArticle</b:SourceType>
    <b:Guid>{E31CDDD7-C321-4C62-BEAB-32030D40496B}</b:Guid>
    <b:Title>Personal Extreme Programming – An Agile Process for Autonomous Developers</b:Title>
    <b:Year>2014</b:Year>
    <b:Author>
      <b:Author>
        <b:NameList>
          <b:Person>
            <b:Last>Dzhurov</b:Last>
            <b:First>Yani</b:First>
          </b:Person>
          <b:Person>
            <b:Last>Krasteva</b:Last>
            <b:First>Iva</b:First>
          </b:Person>
          <b:Person>
            <b:Last>Ilieva</b:Last>
            <b:First>Sylvia</b:First>
          </b:Person>
        </b:NameList>
      </b:Author>
    </b:Author>
    <b:YearAccessed>2020</b:YearAccessed>
    <b:MonthAccessed>Agustus</b:MonthAccessed>
    <b:URL>https://research.uni-sofia.bg/bitstream/10506/647/1/S3T2009_37_YDzhurov_IKrasteva_SIlieva.pdf</b:URL>
    <b:LCID>id-ID</b:LCID>
    <b:RefOrder>8</b:RefOrder>
  </b:Source>
  <b:Source>
    <b:Tag>Gul02</b:Tag>
    <b:SourceType>Book</b:SourceType>
    <b:Guid>{52487450-0F6D-4B99-BC77-8806612C8A6E}</b:Guid>
    <b:Title>Metodologi Penelitian</b:Title>
    <b:Year>2002</b:Year>
    <b:LCID>id-ID</b:LCID>
    <b:City>Jakarta</b:City>
    <b:Publisher>Gramedia Widiasarana Indonesia</b:Publisher>
    <b:Author>
      <b:Author>
        <b:NameList>
          <b:Person>
            <b:Last>Gulo</b:Last>
            <b:First>W.</b:First>
          </b:Person>
        </b:NameList>
      </b:Author>
    </b:Author>
    <b:RefOrder>9</b:RefOrder>
  </b:Source>
  <b:Source>
    <b:Tag>Ind15</b:Tag>
    <b:SourceType>Book</b:SourceType>
    <b:Guid>{29EA913A-3E4D-4314-B7A8-F30B1C3C9E8F}</b:Guid>
    <b:Title>Database Design (Case Study All in One)</b:Title>
    <b:Year>2015</b:Year>
    <b:City>Jakarta</b:City>
    <b:Publisher>PT Elex Media</b:Publisher>
    <b:Author>
      <b:Author>
        <b:NameList>
          <b:Person>
            <b:Last>Indrajani</b:Last>
          </b:Person>
        </b:NameList>
      </b:Author>
    </b:Author>
    <b:RefOrder>10</b:RefOrder>
  </b:Source>
  <b:Source>
    <b:Tag>Jog05</b:Tag>
    <b:SourceType>Book</b:SourceType>
    <b:Guid>{A70A3F1C-D7CF-45EE-8D8E-04F44BA3E4A0}</b:Guid>
    <b:Title>Sistem Teknologi Informasi Pendekatan Terintegrasi : Konsep Dasar, Teknologi, Aplikasi, Pengembangan dan Pengelolaan</b:Title>
    <b:Year>2005</b:Year>
    <b:City>Yogyakarta</b:City>
    <b:Publisher>Penerbit Andi</b:Publisher>
    <b:Author>
      <b:Author>
        <b:NameList>
          <b:Person>
            <b:Last>Jogiyanto</b:Last>
            <b:First>H.</b:First>
          </b:Person>
        </b:NameList>
      </b:Author>
    </b:Author>
    <b:RefOrder>11</b:RefOrder>
  </b:Source>
  <b:Source>
    <b:Tag>Nug10</b:Tag>
    <b:SourceType>Book</b:SourceType>
    <b:Guid>{D64E3E0F-49A1-4F3A-B3F7-CA9D366F8B88}</b:Guid>
    <b:Title>Rekayasa Perangkat Lunak Berorientasi Objek dengan Metode USDP</b:Title>
    <b:Year>2010</b:Year>
    <b:City>Yogyakarta</b:City>
    <b:Publisher>Penerbit Andi</b:Publisher>
    <b:Author>
      <b:Author>
        <b:NameList>
          <b:Person>
            <b:Last>Nugroho</b:Last>
            <b:First>Adi</b:First>
          </b:Person>
        </b:NameList>
      </b:Author>
    </b:Author>
    <b:RefOrder>12</b:RefOrder>
  </b:Source>
  <b:Source>
    <b:Tag>Teg13</b:Tag>
    <b:SourceType>Book</b:SourceType>
    <b:Guid>{75AA7CFD-C55C-4445-8158-0F7F03B2E642}</b:Guid>
    <b:Title>Seri Penuntun Praktis: Microsoft Access 2010 dan Visual Basic 2010</b:Title>
    <b:Year>2013</b:Year>
    <b:City>Jakarta</b:City>
    <b:Publisher>Skripta Media Creative</b:Publisher>
    <b:Author>
      <b:Author>
        <b:NameList>
          <b:Person>
            <b:Last>Teguh</b:Last>
            <b:First>Pramono</b:First>
          </b:Person>
        </b:NameList>
      </b:Author>
    </b:Author>
    <b:RefOrder>13</b:RefOrder>
  </b:Source>
  <b:Source>
    <b:Tag>Pur16</b:Tag>
    <b:SourceType>Book</b:SourceType>
    <b:Guid>{F0FE9845-94A5-4D9D-83BE-7B4F473721AE}</b:Guid>
    <b:Title>Trik Cepat Membangun Aplikasi Web dengan Framework CodeIgniter</b:Title>
    <b:Year>2016</b:Year>
    <b:City>Yogyakarta</b:City>
    <b:Publisher>Penerbit Andi</b:Publisher>
    <b:Author>
      <b:Author>
        <b:NameList>
          <b:Person>
            <b:Last>Purbadian</b:Last>
            <b:First>Yenda</b:First>
          </b:Person>
        </b:NameList>
      </b:Author>
    </b:Author>
    <b:RefOrder>14</b:RefOrder>
  </b:Source>
  <b:Source>
    <b:Tag>Rah15</b:Tag>
    <b:SourceType>Book</b:SourceType>
    <b:Guid>{D70AFED7-BFC7-45A0-BC0D-EBF5B7B3129F}</b:Guid>
    <b:Title>Belajar Otodidak Framework CodeIgniter: Teknik Pemrograman Web dengan PHP dan Framework CodeIgniter 3</b:Title>
    <b:Year>2015</b:Year>
    <b:City>Bandung</b:City>
    <b:Publisher>Penerbit Informatika</b:Publisher>
    <b:Author>
      <b:Author>
        <b:NameList>
          <b:Person>
            <b:Last>Raharjo</b:Last>
            <b:First>Budi</b:First>
          </b:Person>
        </b:NameList>
      </b:Author>
    </b:Author>
    <b:RefOrder>15</b:RefOrder>
  </b:Source>
  <b:Source>
    <b:Tag>Sug13</b:Tag>
    <b:SourceType>Book</b:SourceType>
    <b:Guid>{1727C555-078F-499C-9ACF-B0DBBD00DD90}</b:Guid>
    <b:Title>Analisis &amp; Perancangan UML (Unified Modeling Language) Generated VB. 6</b:Title>
    <b:Year>2013</b:Year>
    <b:City>Yogyakarta</b:City>
    <b:Publisher>Graha Ilmu</b:Publisher>
    <b:Author>
      <b:Author>
        <b:NameList>
          <b:Person>
            <b:Last>Sugiarti</b:Last>
            <b:First>Yuni</b:First>
          </b:Person>
        </b:NameList>
      </b:Author>
    </b:Author>
    <b:RefOrder>16</b:RefOrder>
  </b:Source>
  <b:Source>
    <b:Tag>Suk14</b:Tag>
    <b:SourceType>Book</b:SourceType>
    <b:Guid>{60EE368C-75BA-466B-A862-FA6F442341F5}</b:Guid>
    <b:Title>Rekayasa Perangkat Lunak : Terstruktur dan berorientasi objek</b:Title>
    <b:Year>2014</b:Year>
    <b:City>Bandung</b:City>
    <b:Publisher>Informatika</b:Publisher>
    <b:Author>
      <b:Author>
        <b:NameList>
          <b:Person>
            <b:Last>Sukamto</b:Last>
            <b:Middle>Ariani</b:Middle>
            <b:First>Rosa</b:First>
          </b:Person>
          <b:Person>
            <b:Last>Shalahuddin</b:Last>
            <b:First>M.</b:First>
          </b:Person>
        </b:NameList>
      </b:Author>
    </b:Author>
    <b:RefOrder>17</b:RefOrder>
  </b:Source>
  <b:Source>
    <b:Tag>Vij14</b:Tag>
    <b:SourceType>JournalArticle</b:SourceType>
    <b:Guid>{488680B7-A68C-4D53-9DBA-34E63E9635B5}</b:Guid>
    <b:Title>Guidelines to minimize cost of software quality in agile scrum process.</b:Title>
    <b:Year>2014</b:Year>
    <b:Author>
      <b:Author>
        <b:NameList>
          <b:Person>
            <b:Last>Vijay</b:Last>
            <b:First>Deepa</b:First>
          </b:Person>
          <b:Person>
            <b:Last>Ganapathy</b:Last>
            <b:First>Gopinath </b:First>
          </b:Person>
        </b:NameList>
      </b:Author>
    </b:Author>
    <b:JournalName>International Journal of Software Engineering &amp; Applications (IJSEA)</b:JournalName>
    <b:Pages>61-69</b:Pages>
    <b:RefOrder>18</b:RefOrder>
  </b:Source>
  <b:Source>
    <b:Tag>Whi07</b:Tag>
    <b:SourceType>Book</b:SourceType>
    <b:Guid>{EA470DF9-6E8D-420E-8FB6-74328DA57D8F}</b:Guid>
    <b:Title>System Analysis &amp; Design Methods</b:Title>
    <b:Year>2007</b:Year>
    <b:City>New York</b:City>
    <b:Publisher>McGraw-Hill</b:Publisher>
    <b:Edition>7th</b:Edition>
    <b:Author>
      <b:Author>
        <b:NameList>
          <b:Person>
            <b:Last>Whitten</b:Last>
            <b:First>Jeffrey</b:First>
          </b:Person>
          <b:Person>
            <b:Last>Bentley</b:Last>
            <b:First>Lonnie</b:First>
          </b:Person>
        </b:NameList>
      </b:Author>
    </b:Author>
    <b:RefOrder>19</b:RefOrder>
  </b:Source>
  <b:Source>
    <b:Tag>Wib16</b:Tag>
    <b:SourceType>ConferenceProceedings</b:SourceType>
    <b:Guid>{38987888-F250-40FC-9065-C5D4B384E42E}</b:Guid>
    <b:Title>RANCANG BANGUN SISTEM INFORMASI PENJAMINAN MUTU PERGURUAN TINGGI MENGGUNAKAN METODE THROWAWAY PROTOTYPING DEVELOPMENT</b:Title>
    <b:Year>2016</b:Year>
    <b:Pages>103-108</b:Pages>
    <b:City>Yogyakarta</b:City>
    <b:Publisher>STMIK AMIKOM</b:Publisher>
    <b:ConferenceName>Seminar Nasional Teknologi Informasi dan Multimedia 2016</b:ConferenceName>
    <b:Author>
      <b:Author>
        <b:NameList>
          <b:Person>
            <b:Last>Wibowo</b:Last>
            <b:First>Agus</b:First>
          </b:Person>
          <b:Person>
            <b:Last>Azimah</b:Last>
            <b:First>Ariana</b:First>
          </b:Person>
        </b:NameList>
      </b:Author>
    </b:Author>
    <b:RefOrder>20</b:RefOrder>
  </b:Source>
  <b:Source>
    <b:Tag>Red19</b:Tag>
    <b:SourceType>InternetSite</b:SourceType>
    <b:Guid>{63CC6505-2AE5-4581-9C28-E2CAEB7C1D83}</b:Guid>
    <b:Title>Agile Project Management Methodology — Manifesto, Frameworks and Process</b:Title>
    <b:Year>2019</b:Year>
    <b:LCID>id-ID</b:LCID>
    <b:InternetSiteTitle>Medium</b:InternetSiteTitle>
    <b:URL>https://medium.com/@sudarhtc/agile-project-management-methodology-manifesto-frameworks-and-process-f4c332ddb779</b:URL>
    <b:Author>
      <b:Author>
        <b:NameList>
          <b:Person>
            <b:Last>Reddy</b:Last>
            <b:First>Sudarsan</b:First>
          </b:Person>
        </b:NameList>
      </b:Author>
    </b:Author>
    <b:YearAccessed>2019</b:YearAccessed>
    <b:MonthAccessed>11</b:MonthAccessed>
    <b:DayAccessed>13</b:DayAccessed>
    <b:RefOrder>21</b:RefOrder>
  </b:Source>
  <b:Source>
    <b:Tag>Ras13</b:Tag>
    <b:SourceType>InternetSite</b:SourceType>
    <b:Guid>{615C396B-4B08-4FB1-8B10-F52A01D03511}</b:Guid>
    <b:Title>Planning</b:Title>
    <b:InternetSiteTitle>Agile in a Nutshell</b:InternetSiteTitle>
    <b:Year>2013</b:Year>
    <b:URL>http://www.agilenutshell.com/planning</b:URL>
    <b:LCID>id-ID</b:LCID>
    <b:YearAccessed>2019</b:YearAccessed>
    <b:MonthAccessed>11</b:MonthAccessed>
    <b:DayAccessed>13</b:DayAccessed>
    <b:Author>
      <b:Author>
        <b:NameList>
          <b:Person>
            <b:Last>Rasmusson</b:Last>
            <b:First>Jonathan</b:First>
          </b:Person>
        </b:NameList>
      </b:Author>
    </b:Author>
    <b:RefOrder>22</b:RefOrder>
  </b:Source>
  <b:Source>
    <b:Tag>Kul19</b:Tag>
    <b:SourceType>InternetSite</b:SourceType>
    <b:Guid>{BAB363AF-263B-4F7F-A8F3-0B2A919C038A}</b:Guid>
    <b:Title>What is Test Driven Development (TDD)? Tutorial with Example</b:Title>
    <b:InternetSiteTitle>Guru99</b:InternetSiteTitle>
    <b:Year>2019</b:Year>
    <b:URL>https://www.guru99.com/test-driven-development.html</b:URL>
    <b:YearAccessed>2019</b:YearAccessed>
    <b:MonthAccessed>11</b:MonthAccessed>
    <b:DayAccessed>6</b:DayAccessed>
    <b:Author>
      <b:Author>
        <b:NameList>
          <b:Person>
            <b:Last>Kulkarni</b:Last>
            <b:First>Kanchan</b:First>
          </b:Person>
        </b:NameList>
      </b:Author>
    </b:Author>
    <b:RefOrder>23</b:RefOrder>
  </b:Source>
  <b:Source>
    <b:Tag>Thr17</b:Tag>
    <b:SourceType>InternetSite</b:SourceType>
    <b:Guid>{2B5FF7C0-14FB-407F-B2F2-D7412132B80C}</b:Guid>
    <b:Title>Three levels of TDD</b:Title>
    <b:InternetSiteTitle>Craftsmanship Archives</b:InternetSiteTitle>
    <b:Year>2017</b:Year>
    <b:URL>http://lewandowski.io/2017/02/thre-levels-of-tdd-1/</b:URL>
    <b:YearAccessed>2019</b:YearAccessed>
    <b:MonthAccessed>11</b:MonthAccessed>
    <b:DayAccessed>4</b:DayAccessed>
    <b:LCID>id-ID</b:LCID>
    <b:Author>
      <b:Author>
        <b:NameList>
          <b:Person>
            <b:Last>Lewandowski</b:Last>
            <b:First>Michael</b:First>
          </b:Person>
        </b:NameList>
      </b:Author>
    </b:Author>
    <b:RefOrder>24</b:RefOrder>
  </b:Source>
  <b:Source>
    <b:Tag>Jav15</b:Tag>
    <b:SourceType>Misc</b:SourceType>
    <b:Guid>{F6463CE9-61E4-4917-8783-62AF8504AB52}</b:Guid>
    <b:Title>Sistem Informasi Penilaian Unit Kerja Guna Meningkatkan Kinerja Organisasi (Studi Kasus : STIKI Malang)</b:Title>
    <b:Year>2015</b:Year>
    <b:PublicationTitle>Laporan Penelitian</b:PublicationTitle>
    <b:Publisher>STIKI Malang</b:Publisher>
    <b:Author>
      <b:Author>
        <b:NameList>
          <b:Person>
            <b:Last>Java</b:Last>
            <b:First>Bagus</b:First>
          </b:Person>
        </b:NameList>
      </b:Author>
    </b:Author>
    <b:RefOrder>25</b:RefOrder>
  </b:Source>
  <b:Source>
    <b:Tag>Mut18</b:Tag>
    <b:SourceType>ElectronicSource</b:SourceType>
    <b:Guid>{A6EE4AC0-E812-448E-9703-2BB437DEAD78}</b:Guid>
    <b:Title>Pedoman Sistem Penjaminan Mutu Internal</b:Title>
    <b:Year>2018</b:Year>
    <b:City>Jakarta</b:City>
    <b:Publisher>Kementerian Riset Teknologi dan Pendidikan Tinggi</b:Publisher>
    <b:Author>
      <b:Author>
        <b:NameList>
          <b:Person>
            <b:Last>Mutu</b:Last>
            <b:Middle>Penjaminan</b:Middle>
            <b:First>Direktorat</b:First>
          </b:Person>
        </b:NameList>
      </b:Author>
    </b:Author>
    <b:RefOrder>26</b:RefOrder>
  </b:Source>
</b:Sources>
</file>

<file path=customXml/itemProps1.xml><?xml version="1.0" encoding="utf-8"?>
<ds:datastoreItem xmlns:ds="http://schemas.openxmlformats.org/officeDocument/2006/customXml" ds:itemID="{A596CDA6-13C8-441E-A274-442F3A347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7</TotalTime>
  <Pages>1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lih Anggi Satriawan</dc:creator>
  <cp:lastModifiedBy>Handy Setiawan</cp:lastModifiedBy>
  <cp:revision>37</cp:revision>
  <cp:lastPrinted>2021-05-25T02:13:00Z</cp:lastPrinted>
  <dcterms:created xsi:type="dcterms:W3CDTF">2020-07-16T23:45:00Z</dcterms:created>
  <dcterms:modified xsi:type="dcterms:W3CDTF">2022-01-25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85b1dea9-9044-30d9-90af-785c869b8c19</vt:lpwstr>
  </property>
  <property fmtid="{D5CDD505-2E9C-101B-9397-08002B2CF9AE}" pid="24" name="Mendeley Citation Style_1">
    <vt:lpwstr>http://www.zotero.org/styles/harvard-cite-them-right</vt:lpwstr>
  </property>
</Properties>
</file>